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67D91" w14:textId="77777777" w:rsidR="00406AFF" w:rsidRDefault="00FF78FA">
      <w:pPr>
        <w:pStyle w:val="3GPPHeader"/>
        <w:spacing w:after="60"/>
        <w:rPr>
          <w:sz w:val="32"/>
          <w:szCs w:val="32"/>
          <w:highlight w:val="yellow"/>
        </w:rPr>
      </w:pPr>
      <w:bookmarkStart w:id="0" w:name="_Hlk47544285"/>
      <w:r>
        <w:t>3GPP TSG-RAN WG2 #113-e</w:t>
      </w:r>
      <w:r>
        <w:tab/>
      </w:r>
      <w:proofErr w:type="spellStart"/>
      <w:r>
        <w:rPr>
          <w:sz w:val="32"/>
          <w:szCs w:val="32"/>
        </w:rPr>
        <w:t>Tdoc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  <w:highlight w:val="yellow"/>
        </w:rPr>
        <w:t>DocNumber</w:t>
      </w:r>
      <w:proofErr w:type="spellEnd"/>
    </w:p>
    <w:p w14:paraId="398C05D5" w14:textId="77777777" w:rsidR="00406AFF" w:rsidRDefault="00FF78FA">
      <w:pPr>
        <w:pStyle w:val="3GPPHeader"/>
      </w:pPr>
      <w:bookmarkStart w:id="1" w:name="_Hlk47544310"/>
      <w:r>
        <w:t>Electronic meeting, January 25</w:t>
      </w:r>
      <w:r>
        <w:rPr>
          <w:vertAlign w:val="superscript"/>
        </w:rPr>
        <w:t>th</w:t>
      </w:r>
      <w:r>
        <w:t xml:space="preserve"> – February 5</w:t>
      </w:r>
      <w:r>
        <w:rPr>
          <w:vertAlign w:val="superscript"/>
        </w:rPr>
        <w:t>th</w:t>
      </w:r>
      <w:proofErr w:type="gramStart"/>
      <w:r>
        <w:t xml:space="preserve"> 2021</w:t>
      </w:r>
      <w:proofErr w:type="gramEnd"/>
    </w:p>
    <w:bookmarkEnd w:id="0"/>
    <w:bookmarkEnd w:id="1"/>
    <w:p w14:paraId="4BC89445" w14:textId="77777777" w:rsidR="00406AFF" w:rsidRDefault="00406AFF">
      <w:pPr>
        <w:pStyle w:val="3GPPHeader"/>
      </w:pPr>
    </w:p>
    <w:p w14:paraId="68ECF760" w14:textId="68657BE4" w:rsidR="00406AFF" w:rsidRDefault="00FF78FA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</w:r>
      <w:r w:rsidRPr="007D064D">
        <w:t>8.13.2.</w:t>
      </w:r>
      <w:r w:rsidR="007D064D" w:rsidRPr="007D064D">
        <w:t>1</w:t>
      </w:r>
    </w:p>
    <w:p w14:paraId="65DB15AF" w14:textId="77777777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20DBC56D" w14:textId="421B3E75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F915CB">
        <w:t>[</w:t>
      </w:r>
      <w:r w:rsidR="00F915CB" w:rsidRPr="00002BA5">
        <w:t>AT11</w:t>
      </w:r>
      <w:r w:rsidR="00F915CB">
        <w:t>3</w:t>
      </w:r>
      <w:r w:rsidR="00F915CB" w:rsidRPr="00002BA5">
        <w:t>-e][</w:t>
      </w:r>
      <w:proofErr w:type="gramStart"/>
      <w:r w:rsidR="00F915CB" w:rsidRPr="00002BA5">
        <w:t>8</w:t>
      </w:r>
      <w:r w:rsidR="00F915CB">
        <w:t>87</w:t>
      </w:r>
      <w:r w:rsidR="00F915CB" w:rsidRPr="00002BA5">
        <w:t>][</w:t>
      </w:r>
      <w:proofErr w:type="gramEnd"/>
      <w:r w:rsidR="00F915CB" w:rsidRPr="00002BA5">
        <w:t>NR/R1</w:t>
      </w:r>
      <w:r w:rsidR="00F915CB">
        <w:t>7</w:t>
      </w:r>
      <w:r w:rsidR="00F915CB" w:rsidRPr="00002BA5">
        <w:t xml:space="preserve"> SON/MDT] </w:t>
      </w:r>
      <w:r w:rsidR="00F915CB" w:rsidRPr="00002BA5">
        <w:rPr>
          <w:bCs/>
        </w:rPr>
        <w:t> </w:t>
      </w:r>
      <w:r w:rsidR="00F915CB">
        <w:rPr>
          <w:bCs/>
        </w:rPr>
        <w:t xml:space="preserve">Indication of candidate target cell </w:t>
      </w:r>
      <w:r w:rsidR="00F915CB" w:rsidRPr="00002BA5">
        <w:rPr>
          <w:bCs/>
        </w:rPr>
        <w:t>(</w:t>
      </w:r>
      <w:r w:rsidR="00F915CB">
        <w:rPr>
          <w:bCs/>
        </w:rPr>
        <w:t>Ericsson</w:t>
      </w:r>
      <w:r w:rsidR="00F915CB" w:rsidRPr="00002BA5">
        <w:rPr>
          <w:bCs/>
        </w:rPr>
        <w:t>)</w:t>
      </w:r>
    </w:p>
    <w:p w14:paraId="2A319AD3" w14:textId="77777777" w:rsidR="00406AFF" w:rsidRDefault="00FF78FA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4C0D5B48" w14:textId="77777777" w:rsidR="00406AFF" w:rsidRDefault="00406AFF"/>
    <w:p w14:paraId="3773AFB3" w14:textId="77777777" w:rsidR="00406AFF" w:rsidRDefault="00FF78FA">
      <w:pPr>
        <w:pStyle w:val="Heading1"/>
      </w:pPr>
      <w:r>
        <w:t>1</w:t>
      </w:r>
      <w:r>
        <w:tab/>
        <w:t>Introduction</w:t>
      </w:r>
    </w:p>
    <w:p w14:paraId="6C2837FF" w14:textId="77777777" w:rsidR="00406AFF" w:rsidRDefault="00FF78FA">
      <w:pPr>
        <w:pStyle w:val="BodyText"/>
        <w:rPr>
          <w:lang w:val="en-US"/>
        </w:rPr>
      </w:pPr>
      <w:r>
        <w:rPr>
          <w:lang w:val="en-US"/>
        </w:rPr>
        <w:t>This document captures the outcome of this email discussion:</w:t>
      </w:r>
    </w:p>
    <w:p w14:paraId="79C70756" w14:textId="77777777" w:rsidR="007D064D" w:rsidRPr="00002BA5" w:rsidRDefault="007D064D" w:rsidP="007D064D">
      <w:pPr>
        <w:pStyle w:val="EmailDiscussion"/>
        <w:tabs>
          <w:tab w:val="num" w:pos="1619"/>
        </w:tabs>
        <w:overflowPunct/>
        <w:autoSpaceDE/>
        <w:autoSpaceDN/>
        <w:adjustRightInd/>
        <w:spacing w:before="0"/>
        <w:textAlignment w:val="auto"/>
      </w:pPr>
      <w:r>
        <w:t>[</w:t>
      </w:r>
      <w:r w:rsidRPr="00002BA5">
        <w:t>AT11</w:t>
      </w:r>
      <w:r>
        <w:t>3</w:t>
      </w:r>
      <w:r w:rsidRPr="00002BA5">
        <w:t>-e][</w:t>
      </w:r>
      <w:proofErr w:type="gramStart"/>
      <w:r w:rsidRPr="00002BA5">
        <w:t>8</w:t>
      </w:r>
      <w:r>
        <w:t>87</w:t>
      </w:r>
      <w:r w:rsidRPr="00002BA5">
        <w:t>][</w:t>
      </w:r>
      <w:proofErr w:type="gramEnd"/>
      <w:r w:rsidRPr="00002BA5">
        <w:t>NR/R1</w:t>
      </w:r>
      <w:r>
        <w:t>7</w:t>
      </w:r>
      <w:r w:rsidRPr="00002BA5">
        <w:t xml:space="preserve"> SON/MDT] </w:t>
      </w:r>
      <w:r w:rsidRPr="00002BA5">
        <w:rPr>
          <w:bCs/>
        </w:rPr>
        <w:t> </w:t>
      </w:r>
      <w:r>
        <w:rPr>
          <w:bCs/>
        </w:rPr>
        <w:t xml:space="preserve">Indication of candidate target cell </w:t>
      </w:r>
      <w:r w:rsidRPr="00002BA5">
        <w:rPr>
          <w:bCs/>
        </w:rPr>
        <w:t>(</w:t>
      </w:r>
      <w:r>
        <w:rPr>
          <w:bCs/>
        </w:rPr>
        <w:t>Ericsson</w:t>
      </w:r>
      <w:r w:rsidRPr="00002BA5">
        <w:rPr>
          <w:bCs/>
        </w:rPr>
        <w:t>)</w:t>
      </w:r>
    </w:p>
    <w:p w14:paraId="637165FA" w14:textId="77777777" w:rsidR="007D064D" w:rsidRDefault="007D064D" w:rsidP="007D064D">
      <w:pPr>
        <w:pStyle w:val="EmailDiscussion"/>
        <w:numPr>
          <w:ilvl w:val="0"/>
          <w:numId w:val="0"/>
        </w:numPr>
        <w:ind w:left="1619"/>
      </w:pPr>
    </w:p>
    <w:p w14:paraId="10620BDA" w14:textId="77777777" w:rsidR="007D064D" w:rsidRDefault="007D064D" w:rsidP="007D064D">
      <w:pPr>
        <w:pStyle w:val="EmailDiscussion2"/>
      </w:pPr>
      <w:r>
        <w:t>-</w:t>
      </w:r>
      <w:r>
        <w:tab/>
        <w:t>Based on the agreements that “</w:t>
      </w:r>
      <w:r w:rsidRPr="005027C2">
        <w:t>In the RLF report for CHO, the UE includes of the latest radio measurement results. FFS: to indicate whether or not it is candidate target cell.”.</w:t>
      </w:r>
    </w:p>
    <w:p w14:paraId="1C6D707B" w14:textId="77777777" w:rsidR="007D064D" w:rsidRDefault="007D064D" w:rsidP="007D064D">
      <w:pPr>
        <w:pStyle w:val="EmailDiscussion2"/>
      </w:pPr>
      <w:r>
        <w:t>-</w:t>
      </w:r>
      <w:r>
        <w:tab/>
        <w:t>Figure out the necessity of introducing the indication.</w:t>
      </w:r>
    </w:p>
    <w:p w14:paraId="2D80E0B2" w14:textId="77777777" w:rsidR="007D064D" w:rsidRDefault="007D064D" w:rsidP="007D064D">
      <w:pPr>
        <w:pStyle w:val="EmailDiscussion2"/>
      </w:pPr>
      <w:r>
        <w:tab/>
        <w:t>Intended outcome: Agreeable WF</w:t>
      </w:r>
    </w:p>
    <w:p w14:paraId="4438E77A" w14:textId="77777777" w:rsidR="007D064D" w:rsidRDefault="007D064D" w:rsidP="007D064D">
      <w:pPr>
        <w:pStyle w:val="EmailDiscussion2"/>
      </w:pPr>
      <w:r>
        <w:tab/>
        <w:t>Deadline: Thursday 04/02/2021</w:t>
      </w:r>
    </w:p>
    <w:p w14:paraId="25C4FC8E" w14:textId="77777777" w:rsidR="00406AFF" w:rsidRPr="007D064D" w:rsidRDefault="00406AFF">
      <w:pPr>
        <w:pStyle w:val="BodyText"/>
      </w:pPr>
    </w:p>
    <w:p w14:paraId="1119AC14" w14:textId="0298183F" w:rsidR="00406AFF" w:rsidRDefault="00FF78FA">
      <w:pPr>
        <w:pStyle w:val="BodyText"/>
        <w:rPr>
          <w:lang w:val="en-US"/>
        </w:rPr>
      </w:pPr>
      <w:r>
        <w:rPr>
          <w:lang w:val="en-US"/>
        </w:rPr>
        <w:t xml:space="preserve">Companies inputs to this email discussion are appreciated by the </w:t>
      </w:r>
      <w:r w:rsidR="007D064D">
        <w:rPr>
          <w:highlight w:val="yellow"/>
          <w:lang w:val="en-US"/>
        </w:rPr>
        <w:t>4</w:t>
      </w:r>
      <w:r>
        <w:rPr>
          <w:highlight w:val="yellow"/>
          <w:vertAlign w:val="superscript"/>
          <w:lang w:val="en-US"/>
        </w:rPr>
        <w:t>th</w:t>
      </w:r>
      <w:r>
        <w:rPr>
          <w:highlight w:val="yellow"/>
          <w:lang w:val="en-US"/>
        </w:rPr>
        <w:t xml:space="preserve"> </w:t>
      </w:r>
      <w:r w:rsidR="007D064D">
        <w:rPr>
          <w:highlight w:val="yellow"/>
          <w:lang w:val="en-US"/>
        </w:rPr>
        <w:t>February</w:t>
      </w:r>
      <w:r>
        <w:rPr>
          <w:highlight w:val="yellow"/>
          <w:lang w:val="en-US"/>
        </w:rPr>
        <w:t xml:space="preserve"> </w:t>
      </w:r>
      <w:proofErr w:type="gramStart"/>
      <w:r>
        <w:rPr>
          <w:highlight w:val="yellow"/>
          <w:lang w:val="en-US"/>
        </w:rPr>
        <w:t>2021</w:t>
      </w:r>
      <w:proofErr w:type="gramEnd"/>
      <w:r w:rsidR="007D064D">
        <w:rPr>
          <w:highlight w:val="yellow"/>
          <w:lang w:val="en-US"/>
        </w:rPr>
        <w:t xml:space="preserve"> 1200 UTC</w:t>
      </w:r>
      <w:r>
        <w:rPr>
          <w:highlight w:val="yellow"/>
          <w:lang w:val="en-US"/>
        </w:rPr>
        <w:t>.</w:t>
      </w:r>
    </w:p>
    <w:p w14:paraId="20EB4299" w14:textId="77777777" w:rsidR="00406AFF" w:rsidRDefault="00406AFF">
      <w:pPr>
        <w:pStyle w:val="BodyText"/>
        <w:rPr>
          <w:lang w:val="en-US"/>
        </w:rPr>
      </w:pPr>
    </w:p>
    <w:p w14:paraId="7C66BE6C" w14:textId="6A045E4E" w:rsidR="00406AFF" w:rsidRDefault="00FF78FA">
      <w:pPr>
        <w:pStyle w:val="BodyText"/>
        <w:rPr>
          <w:lang w:val="en-US"/>
        </w:rPr>
      </w:pPr>
      <w:r>
        <w:rPr>
          <w:lang w:val="en-US"/>
        </w:rPr>
        <w:t xml:space="preserve">Related to </w:t>
      </w:r>
      <w:r w:rsidR="00AC6F09">
        <w:rPr>
          <w:lang w:val="en-US"/>
        </w:rPr>
        <w:t>this topic</w:t>
      </w:r>
      <w:r>
        <w:rPr>
          <w:lang w:val="en-US"/>
        </w:rPr>
        <w:t>, the following agreement</w:t>
      </w:r>
      <w:r w:rsidR="00AC6F09">
        <w:rPr>
          <w:lang w:val="en-US"/>
        </w:rPr>
        <w:t>s</w:t>
      </w:r>
      <w:r>
        <w:rPr>
          <w:lang w:val="en-US"/>
        </w:rPr>
        <w:t xml:space="preserve"> ha</w:t>
      </w:r>
      <w:r w:rsidR="00AC6F09">
        <w:rPr>
          <w:lang w:val="en-US"/>
        </w:rPr>
        <w:t>s</w:t>
      </w:r>
      <w:r>
        <w:rPr>
          <w:lang w:val="en-US"/>
        </w:rPr>
        <w:t xml:space="preserve"> been reached in RAN2</w:t>
      </w:r>
      <w:r w:rsidR="005D45E0">
        <w:rPr>
          <w:lang w:val="en-US"/>
        </w:rPr>
        <w:t>#113-e</w:t>
      </w:r>
      <w:r>
        <w:rPr>
          <w:lang w:val="en-US"/>
        </w:rPr>
        <w:t>:</w:t>
      </w:r>
    </w:p>
    <w:p w14:paraId="28F55263" w14:textId="77777777" w:rsidR="005D45E0" w:rsidRDefault="005D45E0" w:rsidP="005D45E0">
      <w:pPr>
        <w:pStyle w:val="Doc-text2"/>
      </w:pPr>
    </w:p>
    <w:p w14:paraId="66665ADB" w14:textId="77777777" w:rsidR="005D45E0" w:rsidRPr="00AB23A7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7FB87AEA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1</w:t>
      </w:r>
      <w:r>
        <w:tab/>
        <w:t>Include in the RLF report the “Time elapsed since CHO execution until connection failure”. How to convey this information is FFS. (</w:t>
      </w:r>
      <w:r w:rsidRPr="00323783">
        <w:rPr>
          <w:highlight w:val="green"/>
        </w:rPr>
        <w:t>email discussion 886, Qualcomm</w:t>
      </w:r>
      <w:r>
        <w:t>)</w:t>
      </w:r>
    </w:p>
    <w:p w14:paraId="635070C5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2</w:t>
      </w:r>
      <w:r>
        <w:tab/>
        <w:t>Reuse the following legacy timers in the RLF report also for CHO: timeUntilReconnection, timeSinceFailure.</w:t>
      </w:r>
    </w:p>
    <w:p w14:paraId="200328E2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en-GB"/>
        </w:rPr>
        <w:t>3</w:t>
      </w:r>
      <w:r w:rsidRPr="003614B4">
        <w:rPr>
          <w:lang w:val="en-GB"/>
        </w:rPr>
        <w:tab/>
        <w:t xml:space="preserve">In the RLF report for CHO, the UE </w:t>
      </w:r>
      <w:r>
        <w:rPr>
          <w:lang w:val="en-GB"/>
        </w:rPr>
        <w:t>includes</w:t>
      </w:r>
      <w:r w:rsidRPr="003614B4">
        <w:rPr>
          <w:lang w:val="en-GB"/>
        </w:rPr>
        <w:t xml:space="preserve"> of the latest radio measurement results</w:t>
      </w:r>
      <w:r>
        <w:rPr>
          <w:lang w:val="en-GB"/>
        </w:rPr>
        <w:t xml:space="preserve">. FFS: to indicate </w:t>
      </w:r>
      <w:proofErr w:type="gramStart"/>
      <w:r>
        <w:rPr>
          <w:lang w:val="en-GB"/>
        </w:rPr>
        <w:t>whether or not</w:t>
      </w:r>
      <w:proofErr w:type="gramEnd"/>
      <w:r>
        <w:rPr>
          <w:lang w:val="en-GB"/>
        </w:rPr>
        <w:t xml:space="preserve"> it is</w:t>
      </w:r>
      <w:r w:rsidRPr="003614B4">
        <w:rPr>
          <w:lang w:val="en-GB"/>
        </w:rPr>
        <w:t xml:space="preserve"> candidate target cell.</w:t>
      </w:r>
      <w:r w:rsidRPr="00323783">
        <w:t xml:space="preserve"> </w:t>
      </w:r>
      <w:r>
        <w:t>(</w:t>
      </w:r>
      <w:r w:rsidRPr="00323783">
        <w:rPr>
          <w:highlight w:val="green"/>
        </w:rPr>
        <w:t>email discussion 887, Ericsson</w:t>
      </w:r>
      <w:r>
        <w:t>)</w:t>
      </w:r>
    </w:p>
    <w:p w14:paraId="34442E7C" w14:textId="77777777" w:rsidR="005D45E0" w:rsidRDefault="005D45E0" w:rsidP="005D45E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36B8105B" w14:textId="77777777" w:rsidR="005D45E0" w:rsidRDefault="005D45E0" w:rsidP="005D45E0">
      <w:pPr>
        <w:pStyle w:val="Doc-text2"/>
        <w:rPr>
          <w:lang w:val="en-GB"/>
        </w:rPr>
      </w:pPr>
    </w:p>
    <w:p w14:paraId="7A6140FF" w14:textId="24960929" w:rsidR="00406AFF" w:rsidRPr="00F0250C" w:rsidRDefault="007D7E9F">
      <w:pPr>
        <w:pStyle w:val="BodyText"/>
        <w:rPr>
          <w:lang w:val="zh-CN"/>
        </w:rPr>
      </w:pPr>
      <w:r>
        <w:rPr>
          <w:lang w:val="en-US"/>
        </w:rPr>
        <w:t>The objective of this email discussion is to clarify the following FFS: “</w:t>
      </w:r>
      <w:r>
        <w:t>to indicate whether or not it is</w:t>
      </w:r>
      <w:r w:rsidRPr="003614B4">
        <w:t xml:space="preserve"> candidate target cell</w:t>
      </w:r>
      <w:r>
        <w:rPr>
          <w:lang w:val="en-US"/>
        </w:rPr>
        <w:t>”.</w:t>
      </w:r>
    </w:p>
    <w:p w14:paraId="000761B7" w14:textId="77777777" w:rsidR="00406AFF" w:rsidRDefault="00FF78FA">
      <w:pPr>
        <w:pStyle w:val="Heading1"/>
      </w:pPr>
      <w:bookmarkStart w:id="2" w:name="_Ref178064866"/>
      <w:r>
        <w:t>2</w:t>
      </w:r>
      <w:r>
        <w:tab/>
        <w:t>Discussion</w:t>
      </w:r>
      <w:bookmarkEnd w:id="2"/>
    </w:p>
    <w:p w14:paraId="39133D7F" w14:textId="24C63452" w:rsidR="00413697" w:rsidRDefault="00413697" w:rsidP="00413697">
      <w:pPr>
        <w:rPr>
          <w:rFonts w:ascii="Arial" w:hAnsi="Arial"/>
          <w:lang w:val="en-US" w:eastAsia="zh-CN"/>
        </w:rPr>
      </w:pPr>
      <w:bookmarkStart w:id="3" w:name="_Ref58355831"/>
      <w:r w:rsidRPr="00413697">
        <w:rPr>
          <w:rFonts w:ascii="Arial" w:hAnsi="Arial"/>
          <w:lang w:val="en-US" w:eastAsia="zh-CN"/>
        </w:rPr>
        <w:t>In the email discussion [Post112-e][853][NR R17 SON/MDT] R17 Information needed in UE report for CHO cases (Ericsson) available in R2-2101451</w:t>
      </w:r>
      <w:r w:rsidR="009E46EC">
        <w:rPr>
          <w:rFonts w:ascii="Arial" w:hAnsi="Arial"/>
          <w:lang w:val="en-US" w:eastAsia="zh-CN"/>
        </w:rPr>
        <w:t xml:space="preserve"> (section 2.2 and section 2.3)</w:t>
      </w:r>
      <w:r w:rsidRPr="00413697">
        <w:rPr>
          <w:rFonts w:ascii="Arial" w:hAnsi="Arial"/>
          <w:lang w:val="en-US" w:eastAsia="zh-CN"/>
        </w:rPr>
        <w:t xml:space="preserve">, </w:t>
      </w:r>
      <w:r w:rsidR="003A6131">
        <w:rPr>
          <w:rFonts w:ascii="Arial" w:hAnsi="Arial"/>
          <w:lang w:val="en-US" w:eastAsia="zh-CN"/>
        </w:rPr>
        <w:t>majority</w:t>
      </w:r>
      <w:r w:rsidRPr="00413697">
        <w:rPr>
          <w:rFonts w:ascii="Arial" w:hAnsi="Arial"/>
          <w:lang w:val="en-US" w:eastAsia="zh-CN"/>
        </w:rPr>
        <w:t xml:space="preserve"> of companies believed that it is beneficial to include the </w:t>
      </w:r>
      <w:r w:rsidR="004B2448">
        <w:rPr>
          <w:rFonts w:ascii="Arial" w:hAnsi="Arial"/>
          <w:lang w:val="en-US" w:eastAsia="zh-CN"/>
        </w:rPr>
        <w:t>l</w:t>
      </w:r>
      <w:r>
        <w:rPr>
          <w:rFonts w:ascii="Arial" w:hAnsi="Arial"/>
          <w:lang w:val="en-US" w:eastAsia="zh-CN"/>
        </w:rPr>
        <w:t>atest radio measurement results of the candidate target cells in the RLF-report. Hence the following question is asked</w:t>
      </w:r>
      <w:r w:rsidR="004B2448">
        <w:rPr>
          <w:rFonts w:ascii="Arial" w:hAnsi="Arial"/>
          <w:lang w:val="en-US" w:eastAsia="zh-CN"/>
        </w:rPr>
        <w:t>:</w:t>
      </w:r>
    </w:p>
    <w:p w14:paraId="2F530FEB" w14:textId="2C81F7DE" w:rsidR="00413697" w:rsidRPr="004B2448" w:rsidRDefault="00413697" w:rsidP="00413697">
      <w:pPr>
        <w:rPr>
          <w:rFonts w:ascii="Arial" w:hAnsi="Arial"/>
          <w:b/>
          <w:bCs/>
          <w:u w:val="single"/>
          <w:lang w:val="en-US" w:eastAsia="zh-CN"/>
        </w:rPr>
      </w:pPr>
      <w:r w:rsidRPr="004B2448">
        <w:rPr>
          <w:rFonts w:ascii="Arial" w:hAnsi="Arial"/>
          <w:b/>
          <w:bCs/>
          <w:u w:val="single"/>
          <w:lang w:val="en-US" w:eastAsia="zh-CN"/>
        </w:rPr>
        <w:t>Q1: Do you see beneficial to include the latest radio measurement results of the candidate target cells in the RLF-report?</w:t>
      </w:r>
      <w:r w:rsidR="00B57A7A">
        <w:rPr>
          <w:rFonts w:ascii="Arial" w:hAnsi="Arial"/>
          <w:b/>
          <w:bCs/>
          <w:u w:val="single"/>
          <w:lang w:val="en-US" w:eastAsia="zh-CN"/>
        </w:rPr>
        <w:t xml:space="preserve"> Please </w:t>
      </w:r>
      <w:proofErr w:type="gramStart"/>
      <w:r w:rsidR="00B57A7A">
        <w:rPr>
          <w:rFonts w:ascii="Arial" w:hAnsi="Arial"/>
          <w:b/>
          <w:bCs/>
          <w:u w:val="single"/>
          <w:lang w:val="en-US" w:eastAsia="zh-CN"/>
        </w:rPr>
        <w:t>provide also</w:t>
      </w:r>
      <w:proofErr w:type="gramEnd"/>
      <w:r w:rsidR="00B57A7A">
        <w:rPr>
          <w:rFonts w:ascii="Arial" w:hAnsi="Arial"/>
          <w:b/>
          <w:bCs/>
          <w:u w:val="single"/>
          <w:lang w:val="en-US" w:eastAsia="zh-CN"/>
        </w:rPr>
        <w:t xml:space="preserve"> your explan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13CBE" w14:paraId="799D03CE" w14:textId="77777777" w:rsidTr="009617F2">
        <w:tc>
          <w:tcPr>
            <w:tcW w:w="1979" w:type="dxa"/>
          </w:tcPr>
          <w:bookmarkEnd w:id="3"/>
          <w:p w14:paraId="5952C58E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lastRenderedPageBreak/>
              <w:t>Company</w:t>
            </w:r>
          </w:p>
        </w:tc>
        <w:tc>
          <w:tcPr>
            <w:tcW w:w="1975" w:type="dxa"/>
          </w:tcPr>
          <w:p w14:paraId="5771C142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Yes/No</w:t>
            </w:r>
          </w:p>
        </w:tc>
        <w:tc>
          <w:tcPr>
            <w:tcW w:w="5675" w:type="dxa"/>
          </w:tcPr>
          <w:p w14:paraId="420FF7AA" w14:textId="77777777" w:rsidR="00613CBE" w:rsidRDefault="00613CBE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613CBE" w14:paraId="34207741" w14:textId="77777777" w:rsidTr="009617F2">
        <w:tc>
          <w:tcPr>
            <w:tcW w:w="1979" w:type="dxa"/>
          </w:tcPr>
          <w:p w14:paraId="17A7E7E1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1F7767E6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42D9AF22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4A3B4838" w14:textId="77777777" w:rsidTr="009617F2">
        <w:tc>
          <w:tcPr>
            <w:tcW w:w="1979" w:type="dxa"/>
          </w:tcPr>
          <w:p w14:paraId="5C8BD287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7B185DAE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70CED7D7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40F7E8C9" w14:textId="77777777" w:rsidTr="009617F2">
        <w:tc>
          <w:tcPr>
            <w:tcW w:w="1979" w:type="dxa"/>
          </w:tcPr>
          <w:p w14:paraId="5F4E6296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5D28F0F4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06B0A007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6876AF90" w14:textId="77777777" w:rsidTr="009617F2">
        <w:tc>
          <w:tcPr>
            <w:tcW w:w="1979" w:type="dxa"/>
          </w:tcPr>
          <w:p w14:paraId="01AA425C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7BC08701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24082B6D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11874C1D" w14:textId="77777777" w:rsidTr="009617F2">
        <w:tc>
          <w:tcPr>
            <w:tcW w:w="1979" w:type="dxa"/>
          </w:tcPr>
          <w:p w14:paraId="2C3A25A5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4DC2E7DC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4945B03F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7E5F4427" w14:textId="77777777" w:rsidTr="009617F2">
        <w:tc>
          <w:tcPr>
            <w:tcW w:w="1979" w:type="dxa"/>
          </w:tcPr>
          <w:p w14:paraId="0E7FA53E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51F2F18C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70296046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04109E98" w14:textId="77777777" w:rsidTr="009617F2">
        <w:tc>
          <w:tcPr>
            <w:tcW w:w="1979" w:type="dxa"/>
          </w:tcPr>
          <w:p w14:paraId="27C68D92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0731E831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20A56496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751A911F" w14:textId="77777777" w:rsidTr="009617F2">
        <w:tc>
          <w:tcPr>
            <w:tcW w:w="1979" w:type="dxa"/>
          </w:tcPr>
          <w:p w14:paraId="0CA0E75E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13D8B2D4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7B5132E6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613CBE" w14:paraId="6D7F6241" w14:textId="77777777" w:rsidTr="009617F2">
        <w:tc>
          <w:tcPr>
            <w:tcW w:w="1979" w:type="dxa"/>
          </w:tcPr>
          <w:p w14:paraId="173E3DF0" w14:textId="77777777" w:rsidR="00613CBE" w:rsidRDefault="00613CBE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49DAD46A" w14:textId="77777777" w:rsidR="00613CBE" w:rsidRDefault="00613CBE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B13B122" w14:textId="77777777" w:rsidR="00613CBE" w:rsidRDefault="00613CBE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</w:tbl>
    <w:p w14:paraId="7E608ECA" w14:textId="77777777" w:rsidR="00613CBE" w:rsidRDefault="00613CBE" w:rsidP="001A19A4">
      <w:pPr>
        <w:rPr>
          <w:rFonts w:ascii="Arial" w:hAnsi="Arial"/>
          <w:lang w:val="en-US" w:eastAsia="zh-CN"/>
        </w:rPr>
      </w:pPr>
    </w:p>
    <w:p w14:paraId="67106E0A" w14:textId="2C965DEC" w:rsidR="00FC0ED0" w:rsidRDefault="00712274" w:rsidP="001A19A4">
      <w:pPr>
        <w:rPr>
          <w:rFonts w:ascii="Arial" w:hAnsi="Arial"/>
          <w:lang w:val="en-US" w:eastAsia="zh-CN"/>
        </w:rPr>
      </w:pPr>
      <w:r w:rsidRPr="00FC0ED0">
        <w:rPr>
          <w:rFonts w:ascii="Arial" w:hAnsi="Arial"/>
          <w:lang w:val="en-US" w:eastAsia="zh-CN"/>
        </w:rPr>
        <w:t>The next question is on whether RAN2 sees beneficial to include indication of whether a cell measurement result included in the RLF-report is associated to a CHO candidate target cell</w:t>
      </w:r>
      <w:r w:rsidR="00E02076">
        <w:rPr>
          <w:rFonts w:ascii="Arial" w:hAnsi="Arial"/>
          <w:lang w:val="en-US" w:eastAsia="zh-CN"/>
        </w:rPr>
        <w:t xml:space="preserve"> or not</w:t>
      </w:r>
      <w:r w:rsidR="001A19A4" w:rsidRPr="00FC0ED0">
        <w:rPr>
          <w:rFonts w:ascii="Arial" w:hAnsi="Arial"/>
          <w:lang w:val="en-US" w:eastAsia="zh-CN"/>
        </w:rPr>
        <w:t xml:space="preserve">. </w:t>
      </w:r>
    </w:p>
    <w:p w14:paraId="2D221D21" w14:textId="0D3B6500" w:rsidR="001A19A4" w:rsidRPr="00FC0ED0" w:rsidRDefault="001A19A4" w:rsidP="001A19A4">
      <w:pPr>
        <w:rPr>
          <w:rFonts w:ascii="Arial" w:hAnsi="Arial"/>
          <w:lang w:val="en-US" w:eastAsia="zh-CN"/>
        </w:rPr>
      </w:pPr>
      <w:r w:rsidRPr="00FC0ED0">
        <w:rPr>
          <w:rFonts w:ascii="Arial" w:hAnsi="Arial"/>
          <w:lang w:val="en-US" w:eastAsia="zh-CN"/>
        </w:rPr>
        <w:t xml:space="preserve">Rapporteur notes that the answer to this question is strictly related to whether the </w:t>
      </w:r>
      <w:r w:rsidR="00796ACB">
        <w:rPr>
          <w:rFonts w:ascii="Arial" w:hAnsi="Arial"/>
          <w:lang w:val="en-US" w:eastAsia="zh-CN"/>
        </w:rPr>
        <w:t>source cell</w:t>
      </w:r>
      <w:r w:rsidRPr="00FC0ED0">
        <w:rPr>
          <w:rFonts w:ascii="Arial" w:hAnsi="Arial"/>
          <w:lang w:val="en-US" w:eastAsia="zh-CN"/>
        </w:rPr>
        <w:t xml:space="preserve"> can keep the UE context for long time, i.e. at</w:t>
      </w:r>
      <w:r w:rsidR="00FC0ED0" w:rsidRPr="00FC0ED0">
        <w:rPr>
          <w:rFonts w:ascii="Arial" w:hAnsi="Arial"/>
          <w:lang w:val="en-US" w:eastAsia="zh-CN"/>
        </w:rPr>
        <w:t xml:space="preserve"> least until the RLF-report is sent, so that </w:t>
      </w:r>
      <w:r w:rsidR="005B2EF9">
        <w:rPr>
          <w:rFonts w:ascii="Arial" w:hAnsi="Arial"/>
          <w:lang w:val="en-US" w:eastAsia="zh-CN"/>
        </w:rPr>
        <w:t>the network</w:t>
      </w:r>
      <w:r w:rsidR="00FC0ED0" w:rsidRPr="00FC0ED0">
        <w:rPr>
          <w:rFonts w:ascii="Arial" w:hAnsi="Arial"/>
          <w:lang w:val="en-US" w:eastAsia="zh-CN"/>
        </w:rPr>
        <w:t xml:space="preserve"> </w:t>
      </w:r>
      <w:r w:rsidR="00FC0ED0">
        <w:rPr>
          <w:rFonts w:ascii="Arial" w:hAnsi="Arial"/>
          <w:lang w:val="en-US" w:eastAsia="zh-CN"/>
        </w:rPr>
        <w:t>can</w:t>
      </w:r>
      <w:r w:rsidR="00FC0ED0" w:rsidRPr="00FC0ED0">
        <w:rPr>
          <w:rFonts w:ascii="Arial" w:hAnsi="Arial"/>
          <w:lang w:val="en-US" w:eastAsia="zh-CN"/>
        </w:rPr>
        <w:t xml:space="preserve"> retrieve the cell identities of the configured target cells and match them with the radio measurement results included in the RLF-report.</w:t>
      </w:r>
    </w:p>
    <w:p w14:paraId="4E3C4246" w14:textId="50CD86DD" w:rsidR="008A55F0" w:rsidRDefault="00712274" w:rsidP="001A19A4">
      <w:pPr>
        <w:rPr>
          <w:rFonts w:ascii="Arial" w:hAnsi="Arial"/>
          <w:b/>
          <w:bCs/>
          <w:u w:val="single"/>
          <w:lang w:val="en-US" w:eastAsia="zh-CN"/>
        </w:rPr>
      </w:pPr>
      <w:r w:rsidRPr="001A19A4">
        <w:rPr>
          <w:rFonts w:ascii="Arial" w:hAnsi="Arial"/>
          <w:b/>
          <w:bCs/>
          <w:u w:val="single"/>
          <w:lang w:val="en-US" w:eastAsia="zh-CN"/>
        </w:rPr>
        <w:t xml:space="preserve">Q2: Do </w:t>
      </w:r>
      <w:r w:rsidR="001A19A4">
        <w:rPr>
          <w:rFonts w:ascii="Arial" w:hAnsi="Arial"/>
          <w:b/>
          <w:bCs/>
          <w:u w:val="single"/>
          <w:lang w:val="en-US" w:eastAsia="zh-CN"/>
        </w:rPr>
        <w:t xml:space="preserve">you 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see beneficial to include an indication indicating whether a 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neighbor </w:t>
      </w:r>
      <w:r w:rsidRPr="001A19A4">
        <w:rPr>
          <w:rFonts w:ascii="Arial" w:hAnsi="Arial"/>
          <w:b/>
          <w:bCs/>
          <w:u w:val="single"/>
          <w:lang w:val="en-US" w:eastAsia="zh-CN"/>
        </w:rPr>
        <w:t>cell</w:t>
      </w:r>
      <w:r w:rsidR="00E270A9">
        <w:rPr>
          <w:rFonts w:ascii="Arial" w:hAnsi="Arial"/>
          <w:b/>
          <w:bCs/>
          <w:u w:val="single"/>
          <w:lang w:val="en-US" w:eastAsia="zh-CN"/>
        </w:rPr>
        <w:t>,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 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included as part of neighbor </w:t>
      </w:r>
      <w:r w:rsidRPr="001A19A4">
        <w:rPr>
          <w:rFonts w:ascii="Arial" w:hAnsi="Arial"/>
          <w:b/>
          <w:bCs/>
          <w:u w:val="single"/>
          <w:lang w:val="en-US" w:eastAsia="zh-CN"/>
        </w:rPr>
        <w:t>cell measurement result</w:t>
      </w:r>
      <w:r w:rsidR="00E270A9">
        <w:rPr>
          <w:rFonts w:ascii="Arial" w:hAnsi="Arial"/>
          <w:b/>
          <w:bCs/>
          <w:u w:val="single"/>
          <w:lang w:val="en-US" w:eastAsia="zh-CN"/>
        </w:rPr>
        <w:t>,</w:t>
      </w:r>
      <w:r w:rsidRPr="001A19A4">
        <w:rPr>
          <w:rFonts w:ascii="Arial" w:hAnsi="Arial"/>
          <w:b/>
          <w:bCs/>
          <w:u w:val="single"/>
          <w:lang w:val="en-US" w:eastAsia="zh-CN"/>
        </w:rPr>
        <w:t xml:space="preserve"> is associated to a CHO candidate target cell</w:t>
      </w:r>
      <w:r w:rsidR="00BE41B7">
        <w:rPr>
          <w:rFonts w:ascii="Arial" w:hAnsi="Arial"/>
          <w:b/>
          <w:bCs/>
          <w:u w:val="single"/>
          <w:lang w:val="en-US" w:eastAsia="zh-CN"/>
        </w:rPr>
        <w:t xml:space="preserve"> or not</w:t>
      </w:r>
      <w:r w:rsidR="001A19A4" w:rsidRPr="001A19A4">
        <w:rPr>
          <w:rFonts w:ascii="Arial" w:hAnsi="Arial"/>
          <w:b/>
          <w:bCs/>
          <w:u w:val="single"/>
          <w:lang w:val="en-US" w:eastAsia="zh-CN"/>
        </w:rPr>
        <w:t>?</w:t>
      </w:r>
      <w:r w:rsidR="00126A45">
        <w:rPr>
          <w:rFonts w:ascii="Arial" w:hAnsi="Arial"/>
          <w:b/>
          <w:bCs/>
          <w:u w:val="single"/>
          <w:lang w:val="en-US" w:eastAsia="zh-CN"/>
        </w:rPr>
        <w:t xml:space="preserve"> Please provide your explanation</w:t>
      </w:r>
    </w:p>
    <w:p w14:paraId="58D21C51" w14:textId="520713CD" w:rsidR="001A19A4" w:rsidRPr="00FC0ED0" w:rsidRDefault="001A19A4" w:rsidP="001A19A4">
      <w:pPr>
        <w:pStyle w:val="ListParagraph"/>
        <w:numPr>
          <w:ilvl w:val="0"/>
          <w:numId w:val="22"/>
        </w:numPr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>Option 1: Yes</w:t>
      </w:r>
    </w:p>
    <w:p w14:paraId="748F74D0" w14:textId="4027F44F" w:rsidR="001A19A4" w:rsidRPr="00FC0ED0" w:rsidRDefault="001A19A4" w:rsidP="001A19A4">
      <w:pPr>
        <w:pStyle w:val="ListParagraph"/>
        <w:numPr>
          <w:ilvl w:val="0"/>
          <w:numId w:val="22"/>
        </w:numPr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>Option 2: No</w:t>
      </w:r>
    </w:p>
    <w:p w14:paraId="57D45476" w14:textId="698E44A6" w:rsidR="001A19A4" w:rsidRDefault="001A19A4" w:rsidP="001A19A4">
      <w:pPr>
        <w:pStyle w:val="ListParagraph"/>
        <w:numPr>
          <w:ilvl w:val="0"/>
          <w:numId w:val="22"/>
        </w:numPr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</w:pPr>
      <w:r w:rsidRP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>Option 3: Wait for RAN3 to confirm whether</w:t>
      </w:r>
      <w:r w:rsid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 xml:space="preserve"> the </w:t>
      </w:r>
      <w:r w:rsidR="00AE43CD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 xml:space="preserve">source cell </w:t>
      </w:r>
      <w:r w:rsidR="00FC0ED0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 xml:space="preserve">can keep the UE context, at least up to the point the RLF-report is </w:t>
      </w:r>
      <w:r w:rsidR="00AE43CD">
        <w:rPr>
          <w:rFonts w:ascii="Arial" w:eastAsia="SimSun" w:hAnsi="Arial"/>
          <w:b/>
          <w:bCs/>
          <w:sz w:val="20"/>
          <w:szCs w:val="20"/>
          <w:u w:val="single"/>
          <w:lang w:val="en-US" w:eastAsia="zh-CN"/>
        </w:rPr>
        <w:t>received by the source cell</w:t>
      </w:r>
    </w:p>
    <w:p w14:paraId="04ABD5A9" w14:textId="77777777" w:rsidR="00FC0ED0" w:rsidRPr="00413697" w:rsidRDefault="00FC0ED0" w:rsidP="00FC0ED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C0ED0" w14:paraId="2096794C" w14:textId="77777777" w:rsidTr="009617F2">
        <w:tc>
          <w:tcPr>
            <w:tcW w:w="1979" w:type="dxa"/>
          </w:tcPr>
          <w:p w14:paraId="4F305B6E" w14:textId="77777777" w:rsidR="00FC0ED0" w:rsidRDefault="00FC0ED0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975" w:type="dxa"/>
          </w:tcPr>
          <w:p w14:paraId="0D307D28" w14:textId="414A6348" w:rsidR="00FC0ED0" w:rsidRDefault="0022167F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referred Option</w:t>
            </w:r>
          </w:p>
        </w:tc>
        <w:tc>
          <w:tcPr>
            <w:tcW w:w="5675" w:type="dxa"/>
          </w:tcPr>
          <w:p w14:paraId="183E141E" w14:textId="77777777" w:rsidR="00FC0ED0" w:rsidRDefault="00FC0ED0" w:rsidP="009617F2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FC0ED0" w14:paraId="434C628A" w14:textId="77777777" w:rsidTr="009617F2">
        <w:tc>
          <w:tcPr>
            <w:tcW w:w="1979" w:type="dxa"/>
          </w:tcPr>
          <w:p w14:paraId="47B82D81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7FB67FFB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1758C363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4B41048" w14:textId="77777777" w:rsidTr="009617F2">
        <w:tc>
          <w:tcPr>
            <w:tcW w:w="1979" w:type="dxa"/>
          </w:tcPr>
          <w:p w14:paraId="646D1D19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49024789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777F2B7B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1636F5C7" w14:textId="77777777" w:rsidTr="009617F2">
        <w:tc>
          <w:tcPr>
            <w:tcW w:w="1979" w:type="dxa"/>
          </w:tcPr>
          <w:p w14:paraId="6AE18B12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69A12779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6744990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762F473" w14:textId="77777777" w:rsidTr="009617F2">
        <w:tc>
          <w:tcPr>
            <w:tcW w:w="1979" w:type="dxa"/>
          </w:tcPr>
          <w:p w14:paraId="557F8C50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1936BBAC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3CA6A75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5A0502E0" w14:textId="77777777" w:rsidTr="009617F2">
        <w:tc>
          <w:tcPr>
            <w:tcW w:w="1979" w:type="dxa"/>
          </w:tcPr>
          <w:p w14:paraId="5A48D9D6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37D9BC76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371FCCEA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4839E4D" w14:textId="77777777" w:rsidTr="009617F2">
        <w:tc>
          <w:tcPr>
            <w:tcW w:w="1979" w:type="dxa"/>
          </w:tcPr>
          <w:p w14:paraId="0D4C2B5D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3E28360C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27AE4B18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630979C" w14:textId="77777777" w:rsidTr="009617F2">
        <w:tc>
          <w:tcPr>
            <w:tcW w:w="1979" w:type="dxa"/>
          </w:tcPr>
          <w:p w14:paraId="285CCDDC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0B523B41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CB7E748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5FC0C576" w14:textId="77777777" w:rsidTr="009617F2">
        <w:tc>
          <w:tcPr>
            <w:tcW w:w="1979" w:type="dxa"/>
          </w:tcPr>
          <w:p w14:paraId="71352F95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206F6742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6CD919D4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  <w:tr w:rsidR="00FC0ED0" w14:paraId="6222A139" w14:textId="77777777" w:rsidTr="009617F2">
        <w:tc>
          <w:tcPr>
            <w:tcW w:w="1979" w:type="dxa"/>
          </w:tcPr>
          <w:p w14:paraId="01642BFE" w14:textId="77777777" w:rsidR="00FC0ED0" w:rsidRDefault="00FC0ED0" w:rsidP="009617F2">
            <w:pPr>
              <w:pStyle w:val="ListParagraph"/>
              <w:ind w:left="0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975" w:type="dxa"/>
          </w:tcPr>
          <w:p w14:paraId="7AF866DE" w14:textId="77777777" w:rsidR="00FC0ED0" w:rsidRDefault="00FC0ED0" w:rsidP="009617F2">
            <w:pPr>
              <w:rPr>
                <w:rFonts w:eastAsia="DengXian"/>
                <w:lang w:eastAsia="zh-CN"/>
              </w:rPr>
            </w:pPr>
          </w:p>
        </w:tc>
        <w:tc>
          <w:tcPr>
            <w:tcW w:w="5675" w:type="dxa"/>
          </w:tcPr>
          <w:p w14:paraId="268F4A50" w14:textId="77777777" w:rsidR="00FC0ED0" w:rsidRDefault="00FC0ED0" w:rsidP="009617F2">
            <w:pPr>
              <w:rPr>
                <w:rFonts w:eastAsia="DengXian"/>
                <w:u w:val="single"/>
                <w:lang w:val="en-US" w:eastAsia="zh-CN"/>
              </w:rPr>
            </w:pPr>
          </w:p>
        </w:tc>
      </w:tr>
    </w:tbl>
    <w:p w14:paraId="658FF074" w14:textId="77777777" w:rsidR="00FC0ED0" w:rsidRDefault="00FC0ED0" w:rsidP="00FC0ED0"/>
    <w:p w14:paraId="72BAD5E0" w14:textId="77777777" w:rsidR="00FC0ED0" w:rsidRPr="00FC0ED0" w:rsidRDefault="00FC0ED0" w:rsidP="00FC0ED0">
      <w:pPr>
        <w:rPr>
          <w:rFonts w:ascii="Arial" w:hAnsi="Arial"/>
          <w:b/>
          <w:bCs/>
          <w:u w:val="single"/>
          <w:lang w:val="en-US" w:eastAsia="zh-CN"/>
        </w:rPr>
      </w:pPr>
    </w:p>
    <w:p w14:paraId="5CB89D07" w14:textId="09DBB473" w:rsidR="00406AFF" w:rsidRDefault="00FC0ED0">
      <w:pPr>
        <w:pStyle w:val="Heading1"/>
      </w:pPr>
      <w:r>
        <w:lastRenderedPageBreak/>
        <w:t>3</w:t>
      </w:r>
      <w:r>
        <w:tab/>
      </w:r>
      <w:r w:rsidR="00FF78FA">
        <w:t>Conclusion</w:t>
      </w:r>
    </w:p>
    <w:p w14:paraId="316CEABD" w14:textId="610D4423" w:rsidR="00406AFF" w:rsidRDefault="001B04DB" w:rsidP="003016F1">
      <w:r w:rsidRPr="001B04DB">
        <w:rPr>
          <w:highlight w:val="yellow"/>
        </w:rPr>
        <w:t>To be updated</w:t>
      </w:r>
    </w:p>
    <w:sectPr w:rsidR="00406AFF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8815D9" w14:textId="77777777" w:rsidR="00A755DD" w:rsidRDefault="00A755DD">
      <w:pPr>
        <w:spacing w:after="0"/>
      </w:pPr>
      <w:r>
        <w:separator/>
      </w:r>
    </w:p>
  </w:endnote>
  <w:endnote w:type="continuationSeparator" w:id="0">
    <w:p w14:paraId="12A684EB" w14:textId="77777777" w:rsidR="00A755DD" w:rsidRDefault="00A755DD">
      <w:pPr>
        <w:spacing w:after="0"/>
      </w:pPr>
      <w:r>
        <w:continuationSeparator/>
      </w:r>
    </w:p>
  </w:endnote>
  <w:endnote w:type="continuationNotice" w:id="1">
    <w:p w14:paraId="28D09904" w14:textId="77777777" w:rsidR="00A755DD" w:rsidRDefault="00A755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E03D5" w14:textId="77777777" w:rsidR="00413697" w:rsidRDefault="00413697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EC49C" w14:textId="77777777" w:rsidR="00A755DD" w:rsidRDefault="00A755DD">
      <w:pPr>
        <w:spacing w:after="0"/>
      </w:pPr>
      <w:r>
        <w:separator/>
      </w:r>
    </w:p>
  </w:footnote>
  <w:footnote w:type="continuationSeparator" w:id="0">
    <w:p w14:paraId="0D108FB7" w14:textId="77777777" w:rsidR="00A755DD" w:rsidRDefault="00A755DD">
      <w:pPr>
        <w:spacing w:after="0"/>
      </w:pPr>
      <w:r>
        <w:continuationSeparator/>
      </w:r>
    </w:p>
  </w:footnote>
  <w:footnote w:type="continuationNotice" w:id="1">
    <w:p w14:paraId="1B060643" w14:textId="77777777" w:rsidR="00A755DD" w:rsidRDefault="00A755D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CFCB4" w14:textId="77777777" w:rsidR="00413697" w:rsidRDefault="00413697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F956AEB"/>
    <w:multiLevelType w:val="hybridMultilevel"/>
    <w:tmpl w:val="0BB69EA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2C7E2609"/>
    <w:multiLevelType w:val="multilevel"/>
    <w:tmpl w:val="2C7E260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0070C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6662C3E"/>
    <w:multiLevelType w:val="hybridMultilevel"/>
    <w:tmpl w:val="2BE67702"/>
    <w:lvl w:ilvl="0" w:tplc="0AFEF1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3D24410E"/>
    <w:multiLevelType w:val="multilevel"/>
    <w:tmpl w:val="3D2441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B3572C"/>
    <w:multiLevelType w:val="multilevel"/>
    <w:tmpl w:val="44B357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0292B"/>
    <w:multiLevelType w:val="multilevel"/>
    <w:tmpl w:val="4960292B"/>
    <w:lvl w:ilvl="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55705D6"/>
    <w:multiLevelType w:val="multilevel"/>
    <w:tmpl w:val="655705D6"/>
    <w:lvl w:ilvl="0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305E7"/>
    <w:multiLevelType w:val="hybridMultilevel"/>
    <w:tmpl w:val="DE1670FA"/>
    <w:lvl w:ilvl="0" w:tplc="34F28526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F8DEFC22">
      <w:start w:val="1"/>
      <w:numFmt w:val="bullet"/>
      <w:lvlText w:val="-"/>
      <w:lvlJc w:val="left"/>
      <w:pPr>
        <w:ind w:left="1260" w:hanging="420"/>
      </w:pPr>
      <w:rPr>
        <w:rFonts w:ascii="Times New Roman" w:eastAsiaTheme="minorEastAsia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1" w15:restartNumberingAfterBreak="0">
    <w:nsid w:val="7C98344B"/>
    <w:multiLevelType w:val="multilevel"/>
    <w:tmpl w:val="7C98344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"/>
  </w:num>
  <w:num w:numId="4">
    <w:abstractNumId w:val="5"/>
  </w:num>
  <w:num w:numId="5">
    <w:abstractNumId w:val="4"/>
  </w:num>
  <w:num w:numId="6">
    <w:abstractNumId w:val="16"/>
  </w:num>
  <w:num w:numId="7">
    <w:abstractNumId w:val="0"/>
  </w:num>
  <w:num w:numId="8">
    <w:abstractNumId w:val="20"/>
  </w:num>
  <w:num w:numId="9">
    <w:abstractNumId w:val="13"/>
  </w:num>
  <w:num w:numId="10">
    <w:abstractNumId w:val="9"/>
  </w:num>
  <w:num w:numId="11">
    <w:abstractNumId w:val="14"/>
  </w:num>
  <w:num w:numId="12">
    <w:abstractNumId w:val="15"/>
  </w:num>
  <w:num w:numId="13">
    <w:abstractNumId w:val="3"/>
  </w:num>
  <w:num w:numId="14">
    <w:abstractNumId w:val="17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11"/>
  </w:num>
  <w:num w:numId="20">
    <w:abstractNumId w:val="8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NTIzMrYwNjE1MrJU0lEKTi0uzszPAykwrwUAN0540SwAAAA="/>
  </w:docVars>
  <w:rsids>
    <w:rsidRoot w:val="00791415"/>
    <w:rsid w:val="000004CC"/>
    <w:rsid w:val="000006E1"/>
    <w:rsid w:val="00000858"/>
    <w:rsid w:val="00000A01"/>
    <w:rsid w:val="00000BFA"/>
    <w:rsid w:val="00000DA7"/>
    <w:rsid w:val="000027A4"/>
    <w:rsid w:val="00002A37"/>
    <w:rsid w:val="00002A88"/>
    <w:rsid w:val="0000504B"/>
    <w:rsid w:val="0000564C"/>
    <w:rsid w:val="00006446"/>
    <w:rsid w:val="00006896"/>
    <w:rsid w:val="00007CDC"/>
    <w:rsid w:val="0001009C"/>
    <w:rsid w:val="0001088C"/>
    <w:rsid w:val="00010FEC"/>
    <w:rsid w:val="0001144F"/>
    <w:rsid w:val="00011B28"/>
    <w:rsid w:val="00012036"/>
    <w:rsid w:val="00015620"/>
    <w:rsid w:val="00015D15"/>
    <w:rsid w:val="0001602A"/>
    <w:rsid w:val="00016045"/>
    <w:rsid w:val="0001746B"/>
    <w:rsid w:val="00017D94"/>
    <w:rsid w:val="0002090D"/>
    <w:rsid w:val="00020A06"/>
    <w:rsid w:val="000226D3"/>
    <w:rsid w:val="000239D4"/>
    <w:rsid w:val="00024172"/>
    <w:rsid w:val="0002463A"/>
    <w:rsid w:val="00024D22"/>
    <w:rsid w:val="0002564D"/>
    <w:rsid w:val="000256A4"/>
    <w:rsid w:val="00025ECA"/>
    <w:rsid w:val="00026EA8"/>
    <w:rsid w:val="00027302"/>
    <w:rsid w:val="000325B8"/>
    <w:rsid w:val="000328E1"/>
    <w:rsid w:val="00033A3C"/>
    <w:rsid w:val="00034C15"/>
    <w:rsid w:val="00036BA1"/>
    <w:rsid w:val="0004185E"/>
    <w:rsid w:val="000422E2"/>
    <w:rsid w:val="0004258D"/>
    <w:rsid w:val="00042F22"/>
    <w:rsid w:val="00043BEE"/>
    <w:rsid w:val="000444EF"/>
    <w:rsid w:val="00044633"/>
    <w:rsid w:val="00045FC5"/>
    <w:rsid w:val="000475DC"/>
    <w:rsid w:val="000503BC"/>
    <w:rsid w:val="00051227"/>
    <w:rsid w:val="000521E2"/>
    <w:rsid w:val="00052A07"/>
    <w:rsid w:val="000534E3"/>
    <w:rsid w:val="00053877"/>
    <w:rsid w:val="00055262"/>
    <w:rsid w:val="0005606A"/>
    <w:rsid w:val="000570C2"/>
    <w:rsid w:val="00057117"/>
    <w:rsid w:val="000576B5"/>
    <w:rsid w:val="00060359"/>
    <w:rsid w:val="00060F3B"/>
    <w:rsid w:val="000616E7"/>
    <w:rsid w:val="00063BF4"/>
    <w:rsid w:val="0006487E"/>
    <w:rsid w:val="00065E1A"/>
    <w:rsid w:val="000664BC"/>
    <w:rsid w:val="000668AE"/>
    <w:rsid w:val="00066ED7"/>
    <w:rsid w:val="000740A1"/>
    <w:rsid w:val="00077E5F"/>
    <w:rsid w:val="0008036A"/>
    <w:rsid w:val="000807B9"/>
    <w:rsid w:val="00081AE6"/>
    <w:rsid w:val="000846CF"/>
    <w:rsid w:val="000855EB"/>
    <w:rsid w:val="00085B52"/>
    <w:rsid w:val="0008612E"/>
    <w:rsid w:val="000866F2"/>
    <w:rsid w:val="00087487"/>
    <w:rsid w:val="0009009F"/>
    <w:rsid w:val="00091557"/>
    <w:rsid w:val="000924C1"/>
    <w:rsid w:val="000924F0"/>
    <w:rsid w:val="00093474"/>
    <w:rsid w:val="00093AF4"/>
    <w:rsid w:val="00093AFD"/>
    <w:rsid w:val="0009510F"/>
    <w:rsid w:val="00095B26"/>
    <w:rsid w:val="000979CF"/>
    <w:rsid w:val="000A0377"/>
    <w:rsid w:val="000A0603"/>
    <w:rsid w:val="000A16C4"/>
    <w:rsid w:val="000A1B7B"/>
    <w:rsid w:val="000A2984"/>
    <w:rsid w:val="000A33A6"/>
    <w:rsid w:val="000A4FE4"/>
    <w:rsid w:val="000A56F2"/>
    <w:rsid w:val="000A58EA"/>
    <w:rsid w:val="000A6A7B"/>
    <w:rsid w:val="000A7893"/>
    <w:rsid w:val="000A7F14"/>
    <w:rsid w:val="000B007C"/>
    <w:rsid w:val="000B0DAA"/>
    <w:rsid w:val="000B2719"/>
    <w:rsid w:val="000B2A73"/>
    <w:rsid w:val="000B36B9"/>
    <w:rsid w:val="000B3A8F"/>
    <w:rsid w:val="000B4AB9"/>
    <w:rsid w:val="000B58C3"/>
    <w:rsid w:val="000B61E9"/>
    <w:rsid w:val="000B66F8"/>
    <w:rsid w:val="000B78D7"/>
    <w:rsid w:val="000C07AC"/>
    <w:rsid w:val="000C165A"/>
    <w:rsid w:val="000C197E"/>
    <w:rsid w:val="000C286F"/>
    <w:rsid w:val="000C2E19"/>
    <w:rsid w:val="000C3774"/>
    <w:rsid w:val="000C452E"/>
    <w:rsid w:val="000C4FFD"/>
    <w:rsid w:val="000C5EBC"/>
    <w:rsid w:val="000C65FB"/>
    <w:rsid w:val="000D02A7"/>
    <w:rsid w:val="000D0D07"/>
    <w:rsid w:val="000D0D67"/>
    <w:rsid w:val="000D151C"/>
    <w:rsid w:val="000D1D1E"/>
    <w:rsid w:val="000D4797"/>
    <w:rsid w:val="000D50DF"/>
    <w:rsid w:val="000D7910"/>
    <w:rsid w:val="000D7D96"/>
    <w:rsid w:val="000E0527"/>
    <w:rsid w:val="000E121E"/>
    <w:rsid w:val="000E1E92"/>
    <w:rsid w:val="000E22EA"/>
    <w:rsid w:val="000E6063"/>
    <w:rsid w:val="000E60AF"/>
    <w:rsid w:val="000E6887"/>
    <w:rsid w:val="000E7453"/>
    <w:rsid w:val="000E7C8C"/>
    <w:rsid w:val="000F06D6"/>
    <w:rsid w:val="000F0EB1"/>
    <w:rsid w:val="000F1106"/>
    <w:rsid w:val="000F1502"/>
    <w:rsid w:val="000F320E"/>
    <w:rsid w:val="000F3BE9"/>
    <w:rsid w:val="000F3F6C"/>
    <w:rsid w:val="000F4E09"/>
    <w:rsid w:val="000F5587"/>
    <w:rsid w:val="000F6DF3"/>
    <w:rsid w:val="000F77F9"/>
    <w:rsid w:val="001005FF"/>
    <w:rsid w:val="00100E88"/>
    <w:rsid w:val="00102BA0"/>
    <w:rsid w:val="001031DE"/>
    <w:rsid w:val="001062FB"/>
    <w:rsid w:val="001063E6"/>
    <w:rsid w:val="001114B4"/>
    <w:rsid w:val="00111781"/>
    <w:rsid w:val="001124F1"/>
    <w:rsid w:val="00112CCC"/>
    <w:rsid w:val="0011346D"/>
    <w:rsid w:val="00113CF4"/>
    <w:rsid w:val="001147CE"/>
    <w:rsid w:val="00114AB1"/>
    <w:rsid w:val="0011517A"/>
    <w:rsid w:val="001153EA"/>
    <w:rsid w:val="00115643"/>
    <w:rsid w:val="001164A9"/>
    <w:rsid w:val="00116765"/>
    <w:rsid w:val="00117289"/>
    <w:rsid w:val="00121741"/>
    <w:rsid w:val="001219F5"/>
    <w:rsid w:val="00121A20"/>
    <w:rsid w:val="00121DF6"/>
    <w:rsid w:val="00121E01"/>
    <w:rsid w:val="001223F9"/>
    <w:rsid w:val="0012377F"/>
    <w:rsid w:val="00123CD4"/>
    <w:rsid w:val="00124314"/>
    <w:rsid w:val="001260A8"/>
    <w:rsid w:val="00126A45"/>
    <w:rsid w:val="00126B4A"/>
    <w:rsid w:val="00126F2F"/>
    <w:rsid w:val="001300FD"/>
    <w:rsid w:val="00131B9D"/>
    <w:rsid w:val="00132FD0"/>
    <w:rsid w:val="001344C0"/>
    <w:rsid w:val="00134634"/>
    <w:rsid w:val="001346FA"/>
    <w:rsid w:val="00135252"/>
    <w:rsid w:val="001356BB"/>
    <w:rsid w:val="001364AF"/>
    <w:rsid w:val="00136884"/>
    <w:rsid w:val="00137AB5"/>
    <w:rsid w:val="00137F0B"/>
    <w:rsid w:val="00140B2F"/>
    <w:rsid w:val="00141A25"/>
    <w:rsid w:val="00146492"/>
    <w:rsid w:val="00146CBB"/>
    <w:rsid w:val="001470C8"/>
    <w:rsid w:val="00151A7B"/>
    <w:rsid w:val="00151E23"/>
    <w:rsid w:val="001526E0"/>
    <w:rsid w:val="00152EB9"/>
    <w:rsid w:val="001542FC"/>
    <w:rsid w:val="00154B1D"/>
    <w:rsid w:val="00154CA5"/>
    <w:rsid w:val="001551B5"/>
    <w:rsid w:val="00155577"/>
    <w:rsid w:val="001556B1"/>
    <w:rsid w:val="0015679D"/>
    <w:rsid w:val="00156F81"/>
    <w:rsid w:val="00160992"/>
    <w:rsid w:val="00162D53"/>
    <w:rsid w:val="00163420"/>
    <w:rsid w:val="001644C5"/>
    <w:rsid w:val="001646CD"/>
    <w:rsid w:val="001653F6"/>
    <w:rsid w:val="001659C1"/>
    <w:rsid w:val="00165E6A"/>
    <w:rsid w:val="00166468"/>
    <w:rsid w:val="00171A7E"/>
    <w:rsid w:val="00173896"/>
    <w:rsid w:val="00173A8E"/>
    <w:rsid w:val="00173F83"/>
    <w:rsid w:val="0017502C"/>
    <w:rsid w:val="00176AC5"/>
    <w:rsid w:val="001802D1"/>
    <w:rsid w:val="0018143F"/>
    <w:rsid w:val="00181542"/>
    <w:rsid w:val="00181FF8"/>
    <w:rsid w:val="0019094F"/>
    <w:rsid w:val="00190AC1"/>
    <w:rsid w:val="00191984"/>
    <w:rsid w:val="001930F1"/>
    <w:rsid w:val="00193226"/>
    <w:rsid w:val="0019341A"/>
    <w:rsid w:val="0019711B"/>
    <w:rsid w:val="00197DF9"/>
    <w:rsid w:val="001A1549"/>
    <w:rsid w:val="001A1575"/>
    <w:rsid w:val="001A1682"/>
    <w:rsid w:val="001A1987"/>
    <w:rsid w:val="001A19A4"/>
    <w:rsid w:val="001A2564"/>
    <w:rsid w:val="001A343E"/>
    <w:rsid w:val="001A4001"/>
    <w:rsid w:val="001A5755"/>
    <w:rsid w:val="001A5EC1"/>
    <w:rsid w:val="001A6173"/>
    <w:rsid w:val="001A6CBA"/>
    <w:rsid w:val="001B04DB"/>
    <w:rsid w:val="001B0D97"/>
    <w:rsid w:val="001B19BB"/>
    <w:rsid w:val="001B1C89"/>
    <w:rsid w:val="001B3FF1"/>
    <w:rsid w:val="001B4D89"/>
    <w:rsid w:val="001B4FE9"/>
    <w:rsid w:val="001B5A5D"/>
    <w:rsid w:val="001B5B6D"/>
    <w:rsid w:val="001B611F"/>
    <w:rsid w:val="001B63D3"/>
    <w:rsid w:val="001B7144"/>
    <w:rsid w:val="001B73E5"/>
    <w:rsid w:val="001B75B5"/>
    <w:rsid w:val="001C0D21"/>
    <w:rsid w:val="001C10CF"/>
    <w:rsid w:val="001C1CE5"/>
    <w:rsid w:val="001C2869"/>
    <w:rsid w:val="001C2E8B"/>
    <w:rsid w:val="001C3D2A"/>
    <w:rsid w:val="001C422F"/>
    <w:rsid w:val="001C4631"/>
    <w:rsid w:val="001C77F1"/>
    <w:rsid w:val="001D03A4"/>
    <w:rsid w:val="001D0523"/>
    <w:rsid w:val="001D0D47"/>
    <w:rsid w:val="001D10E3"/>
    <w:rsid w:val="001D2756"/>
    <w:rsid w:val="001D2784"/>
    <w:rsid w:val="001D5057"/>
    <w:rsid w:val="001D5110"/>
    <w:rsid w:val="001D51BA"/>
    <w:rsid w:val="001D53E7"/>
    <w:rsid w:val="001D6342"/>
    <w:rsid w:val="001D6AB4"/>
    <w:rsid w:val="001D6D53"/>
    <w:rsid w:val="001E2A07"/>
    <w:rsid w:val="001E2EB7"/>
    <w:rsid w:val="001E452A"/>
    <w:rsid w:val="001E58E2"/>
    <w:rsid w:val="001E5D53"/>
    <w:rsid w:val="001E5F0B"/>
    <w:rsid w:val="001E5F4A"/>
    <w:rsid w:val="001E75EE"/>
    <w:rsid w:val="001E7A22"/>
    <w:rsid w:val="001E7AED"/>
    <w:rsid w:val="001F3916"/>
    <w:rsid w:val="001F42F0"/>
    <w:rsid w:val="001F54C5"/>
    <w:rsid w:val="001F566D"/>
    <w:rsid w:val="001F662C"/>
    <w:rsid w:val="001F6DAB"/>
    <w:rsid w:val="001F7074"/>
    <w:rsid w:val="00200490"/>
    <w:rsid w:val="00200A9F"/>
    <w:rsid w:val="00201F3A"/>
    <w:rsid w:val="00203F96"/>
    <w:rsid w:val="002064D9"/>
    <w:rsid w:val="002069B2"/>
    <w:rsid w:val="00206D60"/>
    <w:rsid w:val="00207A0B"/>
    <w:rsid w:val="00207FA3"/>
    <w:rsid w:val="00210DBA"/>
    <w:rsid w:val="0021293D"/>
    <w:rsid w:val="00212AEE"/>
    <w:rsid w:val="00214DA8"/>
    <w:rsid w:val="00215423"/>
    <w:rsid w:val="002158FA"/>
    <w:rsid w:val="00215EB4"/>
    <w:rsid w:val="00216CC3"/>
    <w:rsid w:val="00217504"/>
    <w:rsid w:val="00217FFC"/>
    <w:rsid w:val="00220600"/>
    <w:rsid w:val="00220A8A"/>
    <w:rsid w:val="00220FD5"/>
    <w:rsid w:val="0022167F"/>
    <w:rsid w:val="002224DB"/>
    <w:rsid w:val="00223FCB"/>
    <w:rsid w:val="002244FE"/>
    <w:rsid w:val="002252C3"/>
    <w:rsid w:val="0022533D"/>
    <w:rsid w:val="00225C54"/>
    <w:rsid w:val="002271ED"/>
    <w:rsid w:val="002278B3"/>
    <w:rsid w:val="00230446"/>
    <w:rsid w:val="00230765"/>
    <w:rsid w:val="00230CD6"/>
    <w:rsid w:val="00230D18"/>
    <w:rsid w:val="00230DE4"/>
    <w:rsid w:val="002319E4"/>
    <w:rsid w:val="00231CA6"/>
    <w:rsid w:val="00231D84"/>
    <w:rsid w:val="00233A2A"/>
    <w:rsid w:val="002344FF"/>
    <w:rsid w:val="00234535"/>
    <w:rsid w:val="00234770"/>
    <w:rsid w:val="00234E6C"/>
    <w:rsid w:val="00235632"/>
    <w:rsid w:val="00235872"/>
    <w:rsid w:val="00235D83"/>
    <w:rsid w:val="00236741"/>
    <w:rsid w:val="0023678E"/>
    <w:rsid w:val="00236829"/>
    <w:rsid w:val="00237873"/>
    <w:rsid w:val="002402B8"/>
    <w:rsid w:val="00241559"/>
    <w:rsid w:val="00241D2F"/>
    <w:rsid w:val="0024212F"/>
    <w:rsid w:val="002435B3"/>
    <w:rsid w:val="002436D8"/>
    <w:rsid w:val="002438CF"/>
    <w:rsid w:val="002452C6"/>
    <w:rsid w:val="002458EB"/>
    <w:rsid w:val="00245A5E"/>
    <w:rsid w:val="00246927"/>
    <w:rsid w:val="00246D97"/>
    <w:rsid w:val="00246DE4"/>
    <w:rsid w:val="002500C8"/>
    <w:rsid w:val="00250B26"/>
    <w:rsid w:val="002528EA"/>
    <w:rsid w:val="00254354"/>
    <w:rsid w:val="002567C7"/>
    <w:rsid w:val="00257543"/>
    <w:rsid w:val="002617E7"/>
    <w:rsid w:val="0026325B"/>
    <w:rsid w:val="00264228"/>
    <w:rsid w:val="00264334"/>
    <w:rsid w:val="0026473E"/>
    <w:rsid w:val="0026594C"/>
    <w:rsid w:val="00266214"/>
    <w:rsid w:val="002665E9"/>
    <w:rsid w:val="00266F35"/>
    <w:rsid w:val="00267A5A"/>
    <w:rsid w:val="00267C83"/>
    <w:rsid w:val="002712BB"/>
    <w:rsid w:val="0027144F"/>
    <w:rsid w:val="00271813"/>
    <w:rsid w:val="00271F3A"/>
    <w:rsid w:val="00273278"/>
    <w:rsid w:val="002736E1"/>
    <w:rsid w:val="002737F4"/>
    <w:rsid w:val="00273AA8"/>
    <w:rsid w:val="00275072"/>
    <w:rsid w:val="002750CD"/>
    <w:rsid w:val="0027521E"/>
    <w:rsid w:val="00277170"/>
    <w:rsid w:val="00277723"/>
    <w:rsid w:val="002805F5"/>
    <w:rsid w:val="00280751"/>
    <w:rsid w:val="00280A72"/>
    <w:rsid w:val="00281220"/>
    <w:rsid w:val="0028148E"/>
    <w:rsid w:val="002823F3"/>
    <w:rsid w:val="0028280A"/>
    <w:rsid w:val="00283000"/>
    <w:rsid w:val="002837C4"/>
    <w:rsid w:val="0028465F"/>
    <w:rsid w:val="00284E47"/>
    <w:rsid w:val="00285868"/>
    <w:rsid w:val="00286ACD"/>
    <w:rsid w:val="00287838"/>
    <w:rsid w:val="00290535"/>
    <w:rsid w:val="002907B5"/>
    <w:rsid w:val="00291B17"/>
    <w:rsid w:val="002928B9"/>
    <w:rsid w:val="00292EB7"/>
    <w:rsid w:val="002930F3"/>
    <w:rsid w:val="0029311D"/>
    <w:rsid w:val="0029318F"/>
    <w:rsid w:val="002931DE"/>
    <w:rsid w:val="00293855"/>
    <w:rsid w:val="0029392B"/>
    <w:rsid w:val="0029438D"/>
    <w:rsid w:val="00295648"/>
    <w:rsid w:val="00296153"/>
    <w:rsid w:val="00296227"/>
    <w:rsid w:val="002966CF"/>
    <w:rsid w:val="00296F44"/>
    <w:rsid w:val="0029777D"/>
    <w:rsid w:val="002A00AB"/>
    <w:rsid w:val="002A055E"/>
    <w:rsid w:val="002A1D4E"/>
    <w:rsid w:val="002A1D62"/>
    <w:rsid w:val="002A2869"/>
    <w:rsid w:val="002A32BB"/>
    <w:rsid w:val="002A5328"/>
    <w:rsid w:val="002A5F5A"/>
    <w:rsid w:val="002A7C71"/>
    <w:rsid w:val="002A7CA0"/>
    <w:rsid w:val="002B0F5F"/>
    <w:rsid w:val="002B24D6"/>
    <w:rsid w:val="002B2DE4"/>
    <w:rsid w:val="002B4A66"/>
    <w:rsid w:val="002B7F5C"/>
    <w:rsid w:val="002C098D"/>
    <w:rsid w:val="002C1872"/>
    <w:rsid w:val="002C2EA8"/>
    <w:rsid w:val="002C41E6"/>
    <w:rsid w:val="002C4730"/>
    <w:rsid w:val="002C5007"/>
    <w:rsid w:val="002C611D"/>
    <w:rsid w:val="002D071A"/>
    <w:rsid w:val="002D1B52"/>
    <w:rsid w:val="002D2C3B"/>
    <w:rsid w:val="002D34B2"/>
    <w:rsid w:val="002D377D"/>
    <w:rsid w:val="002D39A5"/>
    <w:rsid w:val="002D4516"/>
    <w:rsid w:val="002D489D"/>
    <w:rsid w:val="002D48B0"/>
    <w:rsid w:val="002D5B37"/>
    <w:rsid w:val="002D6D46"/>
    <w:rsid w:val="002D7637"/>
    <w:rsid w:val="002E03AE"/>
    <w:rsid w:val="002E17F2"/>
    <w:rsid w:val="002E185A"/>
    <w:rsid w:val="002E1896"/>
    <w:rsid w:val="002E1CEE"/>
    <w:rsid w:val="002E202F"/>
    <w:rsid w:val="002E2E9B"/>
    <w:rsid w:val="002E34A2"/>
    <w:rsid w:val="002E5CC0"/>
    <w:rsid w:val="002E6FB7"/>
    <w:rsid w:val="002E75E7"/>
    <w:rsid w:val="002E7CAE"/>
    <w:rsid w:val="002F05BF"/>
    <w:rsid w:val="002F2771"/>
    <w:rsid w:val="002F37A9"/>
    <w:rsid w:val="002F4131"/>
    <w:rsid w:val="002F4493"/>
    <w:rsid w:val="002F4D98"/>
    <w:rsid w:val="002F6602"/>
    <w:rsid w:val="002F6D48"/>
    <w:rsid w:val="00300821"/>
    <w:rsid w:val="003016F1"/>
    <w:rsid w:val="0030184C"/>
    <w:rsid w:val="00301CE6"/>
    <w:rsid w:val="003021C9"/>
    <w:rsid w:val="0030256B"/>
    <w:rsid w:val="003027EC"/>
    <w:rsid w:val="00303246"/>
    <w:rsid w:val="00303970"/>
    <w:rsid w:val="003039EF"/>
    <w:rsid w:val="0030501F"/>
    <w:rsid w:val="003063B2"/>
    <w:rsid w:val="00307BA1"/>
    <w:rsid w:val="00310B40"/>
    <w:rsid w:val="003111E0"/>
    <w:rsid w:val="00311702"/>
    <w:rsid w:val="00311BDF"/>
    <w:rsid w:val="00311E82"/>
    <w:rsid w:val="00313FD6"/>
    <w:rsid w:val="003143BD"/>
    <w:rsid w:val="00314CEB"/>
    <w:rsid w:val="00315363"/>
    <w:rsid w:val="00315D93"/>
    <w:rsid w:val="003160BD"/>
    <w:rsid w:val="003203ED"/>
    <w:rsid w:val="00320579"/>
    <w:rsid w:val="003205CB"/>
    <w:rsid w:val="0032071E"/>
    <w:rsid w:val="00320A3C"/>
    <w:rsid w:val="00322C9F"/>
    <w:rsid w:val="00324018"/>
    <w:rsid w:val="00324D23"/>
    <w:rsid w:val="003263C2"/>
    <w:rsid w:val="003266E9"/>
    <w:rsid w:val="0033073B"/>
    <w:rsid w:val="00331751"/>
    <w:rsid w:val="00331FF8"/>
    <w:rsid w:val="00333605"/>
    <w:rsid w:val="00334579"/>
    <w:rsid w:val="003348FE"/>
    <w:rsid w:val="003354BC"/>
    <w:rsid w:val="00335858"/>
    <w:rsid w:val="00336A54"/>
    <w:rsid w:val="00336BDA"/>
    <w:rsid w:val="00337155"/>
    <w:rsid w:val="00337D09"/>
    <w:rsid w:val="00337F91"/>
    <w:rsid w:val="003406FC"/>
    <w:rsid w:val="003408D0"/>
    <w:rsid w:val="00341701"/>
    <w:rsid w:val="00341CB1"/>
    <w:rsid w:val="00342A36"/>
    <w:rsid w:val="00342BD7"/>
    <w:rsid w:val="00342FD3"/>
    <w:rsid w:val="00343A9D"/>
    <w:rsid w:val="003456A0"/>
    <w:rsid w:val="00346DB5"/>
    <w:rsid w:val="00346FC9"/>
    <w:rsid w:val="003477B1"/>
    <w:rsid w:val="0034791A"/>
    <w:rsid w:val="00350EB3"/>
    <w:rsid w:val="00351605"/>
    <w:rsid w:val="0035275F"/>
    <w:rsid w:val="003534F9"/>
    <w:rsid w:val="003553D2"/>
    <w:rsid w:val="00356151"/>
    <w:rsid w:val="00357380"/>
    <w:rsid w:val="003602D9"/>
    <w:rsid w:val="003604CE"/>
    <w:rsid w:val="003606DE"/>
    <w:rsid w:val="003621B2"/>
    <w:rsid w:val="003621DE"/>
    <w:rsid w:val="00363676"/>
    <w:rsid w:val="003640B6"/>
    <w:rsid w:val="00364442"/>
    <w:rsid w:val="003659F0"/>
    <w:rsid w:val="00370E47"/>
    <w:rsid w:val="003716F4"/>
    <w:rsid w:val="00371F69"/>
    <w:rsid w:val="00372606"/>
    <w:rsid w:val="003742AC"/>
    <w:rsid w:val="0037433A"/>
    <w:rsid w:val="00377CE1"/>
    <w:rsid w:val="003802A0"/>
    <w:rsid w:val="003807A4"/>
    <w:rsid w:val="00382508"/>
    <w:rsid w:val="00383F71"/>
    <w:rsid w:val="00384B74"/>
    <w:rsid w:val="00385BF0"/>
    <w:rsid w:val="00386C35"/>
    <w:rsid w:val="00390972"/>
    <w:rsid w:val="00391583"/>
    <w:rsid w:val="00392313"/>
    <w:rsid w:val="003929DE"/>
    <w:rsid w:val="00392E23"/>
    <w:rsid w:val="00393320"/>
    <w:rsid w:val="003939FF"/>
    <w:rsid w:val="003945AD"/>
    <w:rsid w:val="00394F2F"/>
    <w:rsid w:val="003961F9"/>
    <w:rsid w:val="00396EF0"/>
    <w:rsid w:val="00397AF8"/>
    <w:rsid w:val="003A2223"/>
    <w:rsid w:val="003A2961"/>
    <w:rsid w:val="003A2A0F"/>
    <w:rsid w:val="003A45A1"/>
    <w:rsid w:val="003A5B0A"/>
    <w:rsid w:val="003A6131"/>
    <w:rsid w:val="003A6BAC"/>
    <w:rsid w:val="003A6EAA"/>
    <w:rsid w:val="003A70A4"/>
    <w:rsid w:val="003A72A8"/>
    <w:rsid w:val="003A7EF3"/>
    <w:rsid w:val="003B159C"/>
    <w:rsid w:val="003B369F"/>
    <w:rsid w:val="003B36A3"/>
    <w:rsid w:val="003B4181"/>
    <w:rsid w:val="003B64BB"/>
    <w:rsid w:val="003B6817"/>
    <w:rsid w:val="003B686D"/>
    <w:rsid w:val="003B6D2C"/>
    <w:rsid w:val="003B7FE5"/>
    <w:rsid w:val="003C0D6F"/>
    <w:rsid w:val="003C11C8"/>
    <w:rsid w:val="003C1AF5"/>
    <w:rsid w:val="003C2702"/>
    <w:rsid w:val="003C4A03"/>
    <w:rsid w:val="003C4AED"/>
    <w:rsid w:val="003C52CA"/>
    <w:rsid w:val="003C7806"/>
    <w:rsid w:val="003D01A8"/>
    <w:rsid w:val="003D109F"/>
    <w:rsid w:val="003D1DCA"/>
    <w:rsid w:val="003D2346"/>
    <w:rsid w:val="003D2478"/>
    <w:rsid w:val="003D2947"/>
    <w:rsid w:val="003D330D"/>
    <w:rsid w:val="003D3C45"/>
    <w:rsid w:val="003D4293"/>
    <w:rsid w:val="003D5B1F"/>
    <w:rsid w:val="003D702D"/>
    <w:rsid w:val="003D7526"/>
    <w:rsid w:val="003D7AE5"/>
    <w:rsid w:val="003E0AC5"/>
    <w:rsid w:val="003E1211"/>
    <w:rsid w:val="003E15FA"/>
    <w:rsid w:val="003E1940"/>
    <w:rsid w:val="003E1E55"/>
    <w:rsid w:val="003E2FC9"/>
    <w:rsid w:val="003E55E4"/>
    <w:rsid w:val="003E74E3"/>
    <w:rsid w:val="003E791E"/>
    <w:rsid w:val="003F05C7"/>
    <w:rsid w:val="003F1AC4"/>
    <w:rsid w:val="003F2135"/>
    <w:rsid w:val="003F2168"/>
    <w:rsid w:val="003F2CD4"/>
    <w:rsid w:val="003F3A02"/>
    <w:rsid w:val="003F3C60"/>
    <w:rsid w:val="003F46F7"/>
    <w:rsid w:val="003F6BBE"/>
    <w:rsid w:val="003F788B"/>
    <w:rsid w:val="004000E8"/>
    <w:rsid w:val="004007BF"/>
    <w:rsid w:val="004009A2"/>
    <w:rsid w:val="00401722"/>
    <w:rsid w:val="00401C1A"/>
    <w:rsid w:val="00402E2B"/>
    <w:rsid w:val="00403454"/>
    <w:rsid w:val="00404007"/>
    <w:rsid w:val="00405027"/>
    <w:rsid w:val="0040512B"/>
    <w:rsid w:val="0040521C"/>
    <w:rsid w:val="00405CA5"/>
    <w:rsid w:val="00405E3D"/>
    <w:rsid w:val="00406AFF"/>
    <w:rsid w:val="00406B3C"/>
    <w:rsid w:val="00407CD3"/>
    <w:rsid w:val="00410134"/>
    <w:rsid w:val="004107C9"/>
    <w:rsid w:val="00410B72"/>
    <w:rsid w:val="00410BF3"/>
    <w:rsid w:val="00410F18"/>
    <w:rsid w:val="00411781"/>
    <w:rsid w:val="00412152"/>
    <w:rsid w:val="0041263E"/>
    <w:rsid w:val="00413697"/>
    <w:rsid w:val="00413AAC"/>
    <w:rsid w:val="00413E92"/>
    <w:rsid w:val="00421105"/>
    <w:rsid w:val="00421123"/>
    <w:rsid w:val="00421A46"/>
    <w:rsid w:val="0042236E"/>
    <w:rsid w:val="00422AA4"/>
    <w:rsid w:val="004242F4"/>
    <w:rsid w:val="004246B5"/>
    <w:rsid w:val="004252A8"/>
    <w:rsid w:val="00425591"/>
    <w:rsid w:val="00426BC1"/>
    <w:rsid w:val="00427248"/>
    <w:rsid w:val="004306A0"/>
    <w:rsid w:val="004306B5"/>
    <w:rsid w:val="00433599"/>
    <w:rsid w:val="00434402"/>
    <w:rsid w:val="00434F38"/>
    <w:rsid w:val="00435E48"/>
    <w:rsid w:val="0043616D"/>
    <w:rsid w:val="00436421"/>
    <w:rsid w:val="0043657E"/>
    <w:rsid w:val="00437447"/>
    <w:rsid w:val="00441A92"/>
    <w:rsid w:val="00441DD3"/>
    <w:rsid w:val="004423C3"/>
    <w:rsid w:val="004426BD"/>
    <w:rsid w:val="004431DC"/>
    <w:rsid w:val="0044337C"/>
    <w:rsid w:val="00443455"/>
    <w:rsid w:val="00444F56"/>
    <w:rsid w:val="00446488"/>
    <w:rsid w:val="00446A79"/>
    <w:rsid w:val="00446EB1"/>
    <w:rsid w:val="004517AA"/>
    <w:rsid w:val="00452047"/>
    <w:rsid w:val="00452CAC"/>
    <w:rsid w:val="004543BC"/>
    <w:rsid w:val="00454FDC"/>
    <w:rsid w:val="00455739"/>
    <w:rsid w:val="00455944"/>
    <w:rsid w:val="0045715F"/>
    <w:rsid w:val="00457565"/>
    <w:rsid w:val="0045767F"/>
    <w:rsid w:val="00457B71"/>
    <w:rsid w:val="00457F14"/>
    <w:rsid w:val="00466411"/>
    <w:rsid w:val="004669E2"/>
    <w:rsid w:val="00470C31"/>
    <w:rsid w:val="00471413"/>
    <w:rsid w:val="00471DE0"/>
    <w:rsid w:val="00472FF4"/>
    <w:rsid w:val="004734D0"/>
    <w:rsid w:val="00474D49"/>
    <w:rsid w:val="0047556B"/>
    <w:rsid w:val="004759C9"/>
    <w:rsid w:val="0047721A"/>
    <w:rsid w:val="00477768"/>
    <w:rsid w:val="00477A31"/>
    <w:rsid w:val="0048278E"/>
    <w:rsid w:val="00484BAD"/>
    <w:rsid w:val="00484D81"/>
    <w:rsid w:val="00485B4A"/>
    <w:rsid w:val="004909CE"/>
    <w:rsid w:val="00491B47"/>
    <w:rsid w:val="00492BC5"/>
    <w:rsid w:val="0049351E"/>
    <w:rsid w:val="00495DF1"/>
    <w:rsid w:val="004964F1"/>
    <w:rsid w:val="004A0A87"/>
    <w:rsid w:val="004A16BC"/>
    <w:rsid w:val="004A259F"/>
    <w:rsid w:val="004A28B9"/>
    <w:rsid w:val="004A2B94"/>
    <w:rsid w:val="004A4422"/>
    <w:rsid w:val="004A5031"/>
    <w:rsid w:val="004A57DB"/>
    <w:rsid w:val="004A6D8C"/>
    <w:rsid w:val="004A7097"/>
    <w:rsid w:val="004B0D61"/>
    <w:rsid w:val="004B1A27"/>
    <w:rsid w:val="004B1D66"/>
    <w:rsid w:val="004B2448"/>
    <w:rsid w:val="004B27F2"/>
    <w:rsid w:val="004B2889"/>
    <w:rsid w:val="004B2EDF"/>
    <w:rsid w:val="004B3DE5"/>
    <w:rsid w:val="004B442F"/>
    <w:rsid w:val="004B6B0E"/>
    <w:rsid w:val="004B6F6A"/>
    <w:rsid w:val="004B7C0C"/>
    <w:rsid w:val="004C0BC4"/>
    <w:rsid w:val="004C1743"/>
    <w:rsid w:val="004C3898"/>
    <w:rsid w:val="004C52A6"/>
    <w:rsid w:val="004C69A5"/>
    <w:rsid w:val="004D0025"/>
    <w:rsid w:val="004D0937"/>
    <w:rsid w:val="004D1F28"/>
    <w:rsid w:val="004D36B1"/>
    <w:rsid w:val="004D5E70"/>
    <w:rsid w:val="004D7389"/>
    <w:rsid w:val="004D7EBD"/>
    <w:rsid w:val="004E0079"/>
    <w:rsid w:val="004E078D"/>
    <w:rsid w:val="004E09AF"/>
    <w:rsid w:val="004E19EA"/>
    <w:rsid w:val="004E2680"/>
    <w:rsid w:val="004E28F9"/>
    <w:rsid w:val="004E462E"/>
    <w:rsid w:val="004E56DC"/>
    <w:rsid w:val="004E6194"/>
    <w:rsid w:val="004E76F4"/>
    <w:rsid w:val="004E7D28"/>
    <w:rsid w:val="004F0686"/>
    <w:rsid w:val="004F0988"/>
    <w:rsid w:val="004F0B4E"/>
    <w:rsid w:val="004F0B6C"/>
    <w:rsid w:val="004F2078"/>
    <w:rsid w:val="004F4DA3"/>
    <w:rsid w:val="004F53B5"/>
    <w:rsid w:val="004F69F3"/>
    <w:rsid w:val="00500F1F"/>
    <w:rsid w:val="00502076"/>
    <w:rsid w:val="005022D7"/>
    <w:rsid w:val="005028FA"/>
    <w:rsid w:val="00502D9F"/>
    <w:rsid w:val="005040B2"/>
    <w:rsid w:val="00504EF9"/>
    <w:rsid w:val="00506557"/>
    <w:rsid w:val="0050677A"/>
    <w:rsid w:val="00507A06"/>
    <w:rsid w:val="005108D8"/>
    <w:rsid w:val="00510D7E"/>
    <w:rsid w:val="005110F9"/>
    <w:rsid w:val="005116F9"/>
    <w:rsid w:val="00511BBA"/>
    <w:rsid w:val="005138E5"/>
    <w:rsid w:val="005153A7"/>
    <w:rsid w:val="00516D60"/>
    <w:rsid w:val="0052017E"/>
    <w:rsid w:val="00521035"/>
    <w:rsid w:val="005219CF"/>
    <w:rsid w:val="00521D10"/>
    <w:rsid w:val="00522B02"/>
    <w:rsid w:val="00522D3A"/>
    <w:rsid w:val="00526A12"/>
    <w:rsid w:val="0053013C"/>
    <w:rsid w:val="00531DB7"/>
    <w:rsid w:val="00531EA3"/>
    <w:rsid w:val="005339BC"/>
    <w:rsid w:val="00534737"/>
    <w:rsid w:val="00534AA6"/>
    <w:rsid w:val="00534B59"/>
    <w:rsid w:val="00534BFD"/>
    <w:rsid w:val="00534DBA"/>
    <w:rsid w:val="0053629E"/>
    <w:rsid w:val="00536759"/>
    <w:rsid w:val="00537C62"/>
    <w:rsid w:val="00537EA8"/>
    <w:rsid w:val="00541B28"/>
    <w:rsid w:val="005435E8"/>
    <w:rsid w:val="00543B9A"/>
    <w:rsid w:val="00543E14"/>
    <w:rsid w:val="005449F8"/>
    <w:rsid w:val="00544B28"/>
    <w:rsid w:val="00545D29"/>
    <w:rsid w:val="00546970"/>
    <w:rsid w:val="0054759B"/>
    <w:rsid w:val="00547E60"/>
    <w:rsid w:val="00554E19"/>
    <w:rsid w:val="00555A4D"/>
    <w:rsid w:val="0055687F"/>
    <w:rsid w:val="00556DED"/>
    <w:rsid w:val="005577FA"/>
    <w:rsid w:val="0055792C"/>
    <w:rsid w:val="00560FC9"/>
    <w:rsid w:val="0056104A"/>
    <w:rsid w:val="0056121F"/>
    <w:rsid w:val="00562A1E"/>
    <w:rsid w:val="0056593C"/>
    <w:rsid w:val="00566D11"/>
    <w:rsid w:val="00567268"/>
    <w:rsid w:val="00567656"/>
    <w:rsid w:val="005705AC"/>
    <w:rsid w:val="00570CF6"/>
    <w:rsid w:val="0057112F"/>
    <w:rsid w:val="005711C6"/>
    <w:rsid w:val="00571B31"/>
    <w:rsid w:val="00572505"/>
    <w:rsid w:val="00572CF4"/>
    <w:rsid w:val="00573014"/>
    <w:rsid w:val="005742B3"/>
    <w:rsid w:val="0057572C"/>
    <w:rsid w:val="00575869"/>
    <w:rsid w:val="00581024"/>
    <w:rsid w:val="00581720"/>
    <w:rsid w:val="00582159"/>
    <w:rsid w:val="0058273A"/>
    <w:rsid w:val="00582809"/>
    <w:rsid w:val="00583440"/>
    <w:rsid w:val="00583F5D"/>
    <w:rsid w:val="00586AEF"/>
    <w:rsid w:val="00586C9D"/>
    <w:rsid w:val="0058798C"/>
    <w:rsid w:val="005900FA"/>
    <w:rsid w:val="00590C0A"/>
    <w:rsid w:val="00591670"/>
    <w:rsid w:val="005935A4"/>
    <w:rsid w:val="0059416C"/>
    <w:rsid w:val="005948C2"/>
    <w:rsid w:val="00595DCA"/>
    <w:rsid w:val="0059779B"/>
    <w:rsid w:val="005A209A"/>
    <w:rsid w:val="005A4462"/>
    <w:rsid w:val="005A4583"/>
    <w:rsid w:val="005A57FB"/>
    <w:rsid w:val="005A662D"/>
    <w:rsid w:val="005B1409"/>
    <w:rsid w:val="005B2EF9"/>
    <w:rsid w:val="005B3278"/>
    <w:rsid w:val="005B35D7"/>
    <w:rsid w:val="005B392A"/>
    <w:rsid w:val="005B3AA3"/>
    <w:rsid w:val="005B3F1E"/>
    <w:rsid w:val="005B4615"/>
    <w:rsid w:val="005B5644"/>
    <w:rsid w:val="005B6F83"/>
    <w:rsid w:val="005B7858"/>
    <w:rsid w:val="005C0190"/>
    <w:rsid w:val="005C088F"/>
    <w:rsid w:val="005C1D74"/>
    <w:rsid w:val="005C5167"/>
    <w:rsid w:val="005C554B"/>
    <w:rsid w:val="005C5C1B"/>
    <w:rsid w:val="005C74FB"/>
    <w:rsid w:val="005C75A3"/>
    <w:rsid w:val="005C7E1F"/>
    <w:rsid w:val="005D087B"/>
    <w:rsid w:val="005D0AEF"/>
    <w:rsid w:val="005D1602"/>
    <w:rsid w:val="005D3100"/>
    <w:rsid w:val="005D45E0"/>
    <w:rsid w:val="005D61C1"/>
    <w:rsid w:val="005D6816"/>
    <w:rsid w:val="005E122E"/>
    <w:rsid w:val="005E22EF"/>
    <w:rsid w:val="005E2BCB"/>
    <w:rsid w:val="005E31F9"/>
    <w:rsid w:val="005E32A9"/>
    <w:rsid w:val="005E385F"/>
    <w:rsid w:val="005E5B81"/>
    <w:rsid w:val="005E6209"/>
    <w:rsid w:val="005E6952"/>
    <w:rsid w:val="005E7765"/>
    <w:rsid w:val="005F159D"/>
    <w:rsid w:val="005F1EFF"/>
    <w:rsid w:val="005F26DB"/>
    <w:rsid w:val="005F2B9B"/>
    <w:rsid w:val="005F2CB1"/>
    <w:rsid w:val="005F3025"/>
    <w:rsid w:val="005F362D"/>
    <w:rsid w:val="005F38E0"/>
    <w:rsid w:val="005F4A39"/>
    <w:rsid w:val="005F4C55"/>
    <w:rsid w:val="005F618C"/>
    <w:rsid w:val="005F685B"/>
    <w:rsid w:val="005F70BD"/>
    <w:rsid w:val="0060024C"/>
    <w:rsid w:val="006009CC"/>
    <w:rsid w:val="006017A6"/>
    <w:rsid w:val="0060283C"/>
    <w:rsid w:val="00602E8E"/>
    <w:rsid w:val="006035E1"/>
    <w:rsid w:val="00604634"/>
    <w:rsid w:val="00604F14"/>
    <w:rsid w:val="0060580E"/>
    <w:rsid w:val="00611B83"/>
    <w:rsid w:val="00613257"/>
    <w:rsid w:val="00613CBE"/>
    <w:rsid w:val="006144A4"/>
    <w:rsid w:val="00615947"/>
    <w:rsid w:val="00616245"/>
    <w:rsid w:val="006167FD"/>
    <w:rsid w:val="0061750F"/>
    <w:rsid w:val="0062019B"/>
    <w:rsid w:val="0062040E"/>
    <w:rsid w:val="00620A71"/>
    <w:rsid w:val="00620D80"/>
    <w:rsid w:val="006234A6"/>
    <w:rsid w:val="006239B6"/>
    <w:rsid w:val="00624311"/>
    <w:rsid w:val="00630001"/>
    <w:rsid w:val="0063115E"/>
    <w:rsid w:val="006311B3"/>
    <w:rsid w:val="006320B2"/>
    <w:rsid w:val="006325F9"/>
    <w:rsid w:val="0063284C"/>
    <w:rsid w:val="00632994"/>
    <w:rsid w:val="00634188"/>
    <w:rsid w:val="006343D1"/>
    <w:rsid w:val="006344BA"/>
    <w:rsid w:val="006344F8"/>
    <w:rsid w:val="006351DE"/>
    <w:rsid w:val="00636398"/>
    <w:rsid w:val="006368D3"/>
    <w:rsid w:val="006377EC"/>
    <w:rsid w:val="00637B31"/>
    <w:rsid w:val="0064151F"/>
    <w:rsid w:val="00641533"/>
    <w:rsid w:val="0064208D"/>
    <w:rsid w:val="006426A8"/>
    <w:rsid w:val="00642942"/>
    <w:rsid w:val="00642FB7"/>
    <w:rsid w:val="00643475"/>
    <w:rsid w:val="0064396A"/>
    <w:rsid w:val="006447F5"/>
    <w:rsid w:val="00644D4E"/>
    <w:rsid w:val="00644E28"/>
    <w:rsid w:val="0064624E"/>
    <w:rsid w:val="0064714C"/>
    <w:rsid w:val="00647354"/>
    <w:rsid w:val="00650AB9"/>
    <w:rsid w:val="00652267"/>
    <w:rsid w:val="006530D7"/>
    <w:rsid w:val="0065417D"/>
    <w:rsid w:val="00654DB6"/>
    <w:rsid w:val="006553EE"/>
    <w:rsid w:val="00655733"/>
    <w:rsid w:val="00655ACD"/>
    <w:rsid w:val="00655B0A"/>
    <w:rsid w:val="00656300"/>
    <w:rsid w:val="00656511"/>
    <w:rsid w:val="00656A92"/>
    <w:rsid w:val="00656DDE"/>
    <w:rsid w:val="0066011D"/>
    <w:rsid w:val="006607C0"/>
    <w:rsid w:val="006613A6"/>
    <w:rsid w:val="006627A2"/>
    <w:rsid w:val="006634E6"/>
    <w:rsid w:val="006635F8"/>
    <w:rsid w:val="00664FC0"/>
    <w:rsid w:val="006655EE"/>
    <w:rsid w:val="00667EE7"/>
    <w:rsid w:val="00670922"/>
    <w:rsid w:val="00670BE1"/>
    <w:rsid w:val="0067218F"/>
    <w:rsid w:val="006722F1"/>
    <w:rsid w:val="00673BC9"/>
    <w:rsid w:val="006741F2"/>
    <w:rsid w:val="00674CC3"/>
    <w:rsid w:val="00675096"/>
    <w:rsid w:val="00675C72"/>
    <w:rsid w:val="0067627F"/>
    <w:rsid w:val="0067704A"/>
    <w:rsid w:val="006771F9"/>
    <w:rsid w:val="006776D7"/>
    <w:rsid w:val="00680058"/>
    <w:rsid w:val="006807D2"/>
    <w:rsid w:val="00681003"/>
    <w:rsid w:val="006812E8"/>
    <w:rsid w:val="006817C9"/>
    <w:rsid w:val="0068350E"/>
    <w:rsid w:val="00683ECE"/>
    <w:rsid w:val="00685DAF"/>
    <w:rsid w:val="0068733E"/>
    <w:rsid w:val="0068749E"/>
    <w:rsid w:val="00687668"/>
    <w:rsid w:val="006916F0"/>
    <w:rsid w:val="00693802"/>
    <w:rsid w:val="00693924"/>
    <w:rsid w:val="0069411F"/>
    <w:rsid w:val="00695FC2"/>
    <w:rsid w:val="0069658B"/>
    <w:rsid w:val="00696949"/>
    <w:rsid w:val="00697052"/>
    <w:rsid w:val="006A41DB"/>
    <w:rsid w:val="006A46FB"/>
    <w:rsid w:val="006A5E28"/>
    <w:rsid w:val="006A697B"/>
    <w:rsid w:val="006A7AFF"/>
    <w:rsid w:val="006B0293"/>
    <w:rsid w:val="006B1816"/>
    <w:rsid w:val="006B1DBA"/>
    <w:rsid w:val="006B2099"/>
    <w:rsid w:val="006B27F4"/>
    <w:rsid w:val="006B353A"/>
    <w:rsid w:val="006B3C44"/>
    <w:rsid w:val="006B4082"/>
    <w:rsid w:val="006B4EB1"/>
    <w:rsid w:val="006B50CF"/>
    <w:rsid w:val="006B5513"/>
    <w:rsid w:val="006B784A"/>
    <w:rsid w:val="006C03B8"/>
    <w:rsid w:val="006C0CAB"/>
    <w:rsid w:val="006C32D1"/>
    <w:rsid w:val="006C3C7C"/>
    <w:rsid w:val="006C5C07"/>
    <w:rsid w:val="006C5EC9"/>
    <w:rsid w:val="006C6059"/>
    <w:rsid w:val="006C7522"/>
    <w:rsid w:val="006D3733"/>
    <w:rsid w:val="006D405B"/>
    <w:rsid w:val="006D5A75"/>
    <w:rsid w:val="006D5B2D"/>
    <w:rsid w:val="006D6B52"/>
    <w:rsid w:val="006D6CBD"/>
    <w:rsid w:val="006D6F08"/>
    <w:rsid w:val="006E062C"/>
    <w:rsid w:val="006E1084"/>
    <w:rsid w:val="006E1997"/>
    <w:rsid w:val="006E1C82"/>
    <w:rsid w:val="006E28B7"/>
    <w:rsid w:val="006E2A9B"/>
    <w:rsid w:val="006E3310"/>
    <w:rsid w:val="006E3964"/>
    <w:rsid w:val="006E4E39"/>
    <w:rsid w:val="006E519D"/>
    <w:rsid w:val="006E565E"/>
    <w:rsid w:val="006E5958"/>
    <w:rsid w:val="006E673D"/>
    <w:rsid w:val="006E6F7A"/>
    <w:rsid w:val="006E7D3B"/>
    <w:rsid w:val="006F0051"/>
    <w:rsid w:val="006F05C2"/>
    <w:rsid w:val="006F1B70"/>
    <w:rsid w:val="006F341D"/>
    <w:rsid w:val="006F3CDE"/>
    <w:rsid w:val="006F3DDD"/>
    <w:rsid w:val="006F4587"/>
    <w:rsid w:val="006F58D4"/>
    <w:rsid w:val="006F6582"/>
    <w:rsid w:val="006F669D"/>
    <w:rsid w:val="006F6D12"/>
    <w:rsid w:val="0070346E"/>
    <w:rsid w:val="00704EDB"/>
    <w:rsid w:val="00706101"/>
    <w:rsid w:val="00707072"/>
    <w:rsid w:val="00707D61"/>
    <w:rsid w:val="00710384"/>
    <w:rsid w:val="007112FA"/>
    <w:rsid w:val="00711B10"/>
    <w:rsid w:val="00712274"/>
    <w:rsid w:val="00712287"/>
    <w:rsid w:val="007122A1"/>
    <w:rsid w:val="00712772"/>
    <w:rsid w:val="007129C4"/>
    <w:rsid w:val="007148D3"/>
    <w:rsid w:val="00715ADA"/>
    <w:rsid w:val="00715B9A"/>
    <w:rsid w:val="007164E7"/>
    <w:rsid w:val="00716C69"/>
    <w:rsid w:val="00717C04"/>
    <w:rsid w:val="00721F64"/>
    <w:rsid w:val="00722B84"/>
    <w:rsid w:val="00723568"/>
    <w:rsid w:val="007257D0"/>
    <w:rsid w:val="00726EA6"/>
    <w:rsid w:val="00727208"/>
    <w:rsid w:val="00727680"/>
    <w:rsid w:val="00730904"/>
    <w:rsid w:val="00732809"/>
    <w:rsid w:val="0073303B"/>
    <w:rsid w:val="0073456F"/>
    <w:rsid w:val="007348B1"/>
    <w:rsid w:val="007362A6"/>
    <w:rsid w:val="00736D7D"/>
    <w:rsid w:val="00740E58"/>
    <w:rsid w:val="0074182E"/>
    <w:rsid w:val="00743E39"/>
    <w:rsid w:val="007445A0"/>
    <w:rsid w:val="00745159"/>
    <w:rsid w:val="0074524B"/>
    <w:rsid w:val="00745728"/>
    <w:rsid w:val="00745EE1"/>
    <w:rsid w:val="00747D8B"/>
    <w:rsid w:val="00750830"/>
    <w:rsid w:val="00751228"/>
    <w:rsid w:val="00752B27"/>
    <w:rsid w:val="00752D77"/>
    <w:rsid w:val="00754E31"/>
    <w:rsid w:val="007571E1"/>
    <w:rsid w:val="00757A16"/>
    <w:rsid w:val="007604B2"/>
    <w:rsid w:val="00760FCC"/>
    <w:rsid w:val="00763C84"/>
    <w:rsid w:val="0076419E"/>
    <w:rsid w:val="00764209"/>
    <w:rsid w:val="00764DFB"/>
    <w:rsid w:val="00765281"/>
    <w:rsid w:val="00765CD6"/>
    <w:rsid w:val="00766BAD"/>
    <w:rsid w:val="00766D67"/>
    <w:rsid w:val="00767F14"/>
    <w:rsid w:val="00767F21"/>
    <w:rsid w:val="00770C34"/>
    <w:rsid w:val="007729A2"/>
    <w:rsid w:val="00774632"/>
    <w:rsid w:val="007755F2"/>
    <w:rsid w:val="00775F4F"/>
    <w:rsid w:val="00776971"/>
    <w:rsid w:val="00777232"/>
    <w:rsid w:val="00777716"/>
    <w:rsid w:val="00780A80"/>
    <w:rsid w:val="00780A9F"/>
    <w:rsid w:val="00780B5A"/>
    <w:rsid w:val="0078177E"/>
    <w:rsid w:val="00782F0A"/>
    <w:rsid w:val="0078304C"/>
    <w:rsid w:val="0078352C"/>
    <w:rsid w:val="00783673"/>
    <w:rsid w:val="007849D8"/>
    <w:rsid w:val="00785490"/>
    <w:rsid w:val="00785B8A"/>
    <w:rsid w:val="00787748"/>
    <w:rsid w:val="00787FE1"/>
    <w:rsid w:val="00791415"/>
    <w:rsid w:val="00791422"/>
    <w:rsid w:val="007925EA"/>
    <w:rsid w:val="007939C3"/>
    <w:rsid w:val="00793CD8"/>
    <w:rsid w:val="0079503B"/>
    <w:rsid w:val="007958A3"/>
    <w:rsid w:val="00795C92"/>
    <w:rsid w:val="00796231"/>
    <w:rsid w:val="00796ACB"/>
    <w:rsid w:val="00797665"/>
    <w:rsid w:val="007A0B87"/>
    <w:rsid w:val="007A1CB3"/>
    <w:rsid w:val="007A2B12"/>
    <w:rsid w:val="007A306F"/>
    <w:rsid w:val="007A43A6"/>
    <w:rsid w:val="007A5531"/>
    <w:rsid w:val="007A58A6"/>
    <w:rsid w:val="007A6823"/>
    <w:rsid w:val="007A7690"/>
    <w:rsid w:val="007B0831"/>
    <w:rsid w:val="007B0F8F"/>
    <w:rsid w:val="007B1DCA"/>
    <w:rsid w:val="007B28BD"/>
    <w:rsid w:val="007B3B5F"/>
    <w:rsid w:val="007B3D2D"/>
    <w:rsid w:val="007B50AE"/>
    <w:rsid w:val="007B51DF"/>
    <w:rsid w:val="007B57D1"/>
    <w:rsid w:val="007B61D0"/>
    <w:rsid w:val="007B6FD4"/>
    <w:rsid w:val="007C05DD"/>
    <w:rsid w:val="007C33BB"/>
    <w:rsid w:val="007C33EC"/>
    <w:rsid w:val="007C3D18"/>
    <w:rsid w:val="007C51D4"/>
    <w:rsid w:val="007C531E"/>
    <w:rsid w:val="007C549C"/>
    <w:rsid w:val="007C58D2"/>
    <w:rsid w:val="007C60BF"/>
    <w:rsid w:val="007C68AD"/>
    <w:rsid w:val="007C6A07"/>
    <w:rsid w:val="007C75A1"/>
    <w:rsid w:val="007C77A5"/>
    <w:rsid w:val="007D04E5"/>
    <w:rsid w:val="007D064D"/>
    <w:rsid w:val="007D1E90"/>
    <w:rsid w:val="007D2544"/>
    <w:rsid w:val="007D3CEF"/>
    <w:rsid w:val="007D4A8E"/>
    <w:rsid w:val="007D5901"/>
    <w:rsid w:val="007D7526"/>
    <w:rsid w:val="007D7E9F"/>
    <w:rsid w:val="007E0755"/>
    <w:rsid w:val="007E0806"/>
    <w:rsid w:val="007E0B25"/>
    <w:rsid w:val="007E18D2"/>
    <w:rsid w:val="007E33B0"/>
    <w:rsid w:val="007E43A5"/>
    <w:rsid w:val="007E4610"/>
    <w:rsid w:val="007E4715"/>
    <w:rsid w:val="007E4EBB"/>
    <w:rsid w:val="007E505B"/>
    <w:rsid w:val="007E6E15"/>
    <w:rsid w:val="007E7091"/>
    <w:rsid w:val="007E7566"/>
    <w:rsid w:val="007F1420"/>
    <w:rsid w:val="007F2A31"/>
    <w:rsid w:val="007F2A92"/>
    <w:rsid w:val="007F417A"/>
    <w:rsid w:val="007F76DB"/>
    <w:rsid w:val="007F7FCB"/>
    <w:rsid w:val="008008B9"/>
    <w:rsid w:val="00800D55"/>
    <w:rsid w:val="00802013"/>
    <w:rsid w:val="00802C24"/>
    <w:rsid w:val="00803555"/>
    <w:rsid w:val="00803FAE"/>
    <w:rsid w:val="00804C94"/>
    <w:rsid w:val="00804EB4"/>
    <w:rsid w:val="00805B36"/>
    <w:rsid w:val="0080605F"/>
    <w:rsid w:val="00807786"/>
    <w:rsid w:val="00807E88"/>
    <w:rsid w:val="00811FCB"/>
    <w:rsid w:val="008147C8"/>
    <w:rsid w:val="008158D6"/>
    <w:rsid w:val="00816EBF"/>
    <w:rsid w:val="00817196"/>
    <w:rsid w:val="008204A2"/>
    <w:rsid w:val="00821283"/>
    <w:rsid w:val="008235DB"/>
    <w:rsid w:val="00824115"/>
    <w:rsid w:val="00824AB4"/>
    <w:rsid w:val="00825C42"/>
    <w:rsid w:val="00825D25"/>
    <w:rsid w:val="00826344"/>
    <w:rsid w:val="00827D6F"/>
    <w:rsid w:val="008337C4"/>
    <w:rsid w:val="0083474C"/>
    <w:rsid w:val="008351F2"/>
    <w:rsid w:val="0083593F"/>
    <w:rsid w:val="008376AC"/>
    <w:rsid w:val="00840E11"/>
    <w:rsid w:val="00842269"/>
    <w:rsid w:val="00843F78"/>
    <w:rsid w:val="008444E8"/>
    <w:rsid w:val="00844BE3"/>
    <w:rsid w:val="00844E80"/>
    <w:rsid w:val="008450B1"/>
    <w:rsid w:val="00846FE7"/>
    <w:rsid w:val="0085073D"/>
    <w:rsid w:val="00854D1A"/>
    <w:rsid w:val="00856911"/>
    <w:rsid w:val="00862122"/>
    <w:rsid w:val="00862DE8"/>
    <w:rsid w:val="008633AA"/>
    <w:rsid w:val="0086348A"/>
    <w:rsid w:val="0086441B"/>
    <w:rsid w:val="008645CD"/>
    <w:rsid w:val="00867737"/>
    <w:rsid w:val="008677FD"/>
    <w:rsid w:val="008706D4"/>
    <w:rsid w:val="00870F8A"/>
    <w:rsid w:val="008719A4"/>
    <w:rsid w:val="00871D23"/>
    <w:rsid w:val="00871F54"/>
    <w:rsid w:val="00872493"/>
    <w:rsid w:val="00874312"/>
    <w:rsid w:val="0087437C"/>
    <w:rsid w:val="00875967"/>
    <w:rsid w:val="00875CD7"/>
    <w:rsid w:val="00876B4D"/>
    <w:rsid w:val="00877ED4"/>
    <w:rsid w:val="00877F18"/>
    <w:rsid w:val="008800F1"/>
    <w:rsid w:val="00880B73"/>
    <w:rsid w:val="00881749"/>
    <w:rsid w:val="00893A24"/>
    <w:rsid w:val="008941E3"/>
    <w:rsid w:val="00894A88"/>
    <w:rsid w:val="00895386"/>
    <w:rsid w:val="0089693E"/>
    <w:rsid w:val="00897660"/>
    <w:rsid w:val="008977E1"/>
    <w:rsid w:val="008A06A0"/>
    <w:rsid w:val="008A079F"/>
    <w:rsid w:val="008A1A6E"/>
    <w:rsid w:val="008A21FF"/>
    <w:rsid w:val="008A2CE2"/>
    <w:rsid w:val="008A30AC"/>
    <w:rsid w:val="008A3F9C"/>
    <w:rsid w:val="008A4328"/>
    <w:rsid w:val="008A44B8"/>
    <w:rsid w:val="008A4C06"/>
    <w:rsid w:val="008A4D19"/>
    <w:rsid w:val="008A51A8"/>
    <w:rsid w:val="008A54C7"/>
    <w:rsid w:val="008A55F0"/>
    <w:rsid w:val="008A77D8"/>
    <w:rsid w:val="008B0483"/>
    <w:rsid w:val="008B120C"/>
    <w:rsid w:val="008B16A8"/>
    <w:rsid w:val="008B2219"/>
    <w:rsid w:val="008B2488"/>
    <w:rsid w:val="008B51A0"/>
    <w:rsid w:val="008B5734"/>
    <w:rsid w:val="008B592A"/>
    <w:rsid w:val="008B592D"/>
    <w:rsid w:val="008B7B5C"/>
    <w:rsid w:val="008C09D0"/>
    <w:rsid w:val="008C0C99"/>
    <w:rsid w:val="008C1089"/>
    <w:rsid w:val="008C2017"/>
    <w:rsid w:val="008C2258"/>
    <w:rsid w:val="008C3139"/>
    <w:rsid w:val="008C3DC8"/>
    <w:rsid w:val="008C4958"/>
    <w:rsid w:val="008C4BAA"/>
    <w:rsid w:val="008C6AE8"/>
    <w:rsid w:val="008C7573"/>
    <w:rsid w:val="008C7F62"/>
    <w:rsid w:val="008D00A5"/>
    <w:rsid w:val="008D2183"/>
    <w:rsid w:val="008D2979"/>
    <w:rsid w:val="008D2BC4"/>
    <w:rsid w:val="008D34F1"/>
    <w:rsid w:val="008D39D8"/>
    <w:rsid w:val="008D402D"/>
    <w:rsid w:val="008D6D1A"/>
    <w:rsid w:val="008D6EA6"/>
    <w:rsid w:val="008D75AD"/>
    <w:rsid w:val="008D76AA"/>
    <w:rsid w:val="008E065E"/>
    <w:rsid w:val="008E0927"/>
    <w:rsid w:val="008E1909"/>
    <w:rsid w:val="008E4A85"/>
    <w:rsid w:val="008E5282"/>
    <w:rsid w:val="008F0A50"/>
    <w:rsid w:val="008F14D5"/>
    <w:rsid w:val="008F1EAB"/>
    <w:rsid w:val="008F20CD"/>
    <w:rsid w:val="008F2432"/>
    <w:rsid w:val="008F31B3"/>
    <w:rsid w:val="008F33DC"/>
    <w:rsid w:val="008F477F"/>
    <w:rsid w:val="008F48B9"/>
    <w:rsid w:val="008F740B"/>
    <w:rsid w:val="008F7504"/>
    <w:rsid w:val="008F7B30"/>
    <w:rsid w:val="00900778"/>
    <w:rsid w:val="009009F5"/>
    <w:rsid w:val="00902350"/>
    <w:rsid w:val="0090336B"/>
    <w:rsid w:val="009040A1"/>
    <w:rsid w:val="009053AA"/>
    <w:rsid w:val="00905BC0"/>
    <w:rsid w:val="00905CC0"/>
    <w:rsid w:val="00906774"/>
    <w:rsid w:val="00906939"/>
    <w:rsid w:val="00907DC1"/>
    <w:rsid w:val="00910B7D"/>
    <w:rsid w:val="0091180D"/>
    <w:rsid w:val="00911DFB"/>
    <w:rsid w:val="00912786"/>
    <w:rsid w:val="009139D9"/>
    <w:rsid w:val="00914AA8"/>
    <w:rsid w:val="00914AD8"/>
    <w:rsid w:val="00914E5F"/>
    <w:rsid w:val="00915EB2"/>
    <w:rsid w:val="00916079"/>
    <w:rsid w:val="00916973"/>
    <w:rsid w:val="00917CE9"/>
    <w:rsid w:val="00920B19"/>
    <w:rsid w:val="00920BF2"/>
    <w:rsid w:val="00921415"/>
    <w:rsid w:val="009214F2"/>
    <w:rsid w:val="00922010"/>
    <w:rsid w:val="0092315A"/>
    <w:rsid w:val="00924FC2"/>
    <w:rsid w:val="00930B5B"/>
    <w:rsid w:val="00930D6A"/>
    <w:rsid w:val="00931BD9"/>
    <w:rsid w:val="00935C2B"/>
    <w:rsid w:val="009368F3"/>
    <w:rsid w:val="009402E2"/>
    <w:rsid w:val="00941636"/>
    <w:rsid w:val="009432EB"/>
    <w:rsid w:val="00943742"/>
    <w:rsid w:val="00944C7D"/>
    <w:rsid w:val="00945C05"/>
    <w:rsid w:val="00946228"/>
    <w:rsid w:val="00946945"/>
    <w:rsid w:val="00947713"/>
    <w:rsid w:val="009479C2"/>
    <w:rsid w:val="00950DE7"/>
    <w:rsid w:val="00953920"/>
    <w:rsid w:val="00953D47"/>
    <w:rsid w:val="0095681E"/>
    <w:rsid w:val="009572D4"/>
    <w:rsid w:val="009614A8"/>
    <w:rsid w:val="00961921"/>
    <w:rsid w:val="00961D12"/>
    <w:rsid w:val="0096430A"/>
    <w:rsid w:val="0096554B"/>
    <w:rsid w:val="0096584A"/>
    <w:rsid w:val="00966A56"/>
    <w:rsid w:val="009707A4"/>
    <w:rsid w:val="00971490"/>
    <w:rsid w:val="00971763"/>
    <w:rsid w:val="0097190B"/>
    <w:rsid w:val="00971F08"/>
    <w:rsid w:val="009724FB"/>
    <w:rsid w:val="00975F66"/>
    <w:rsid w:val="0097603D"/>
    <w:rsid w:val="00976229"/>
    <w:rsid w:val="00976949"/>
    <w:rsid w:val="00980477"/>
    <w:rsid w:val="009807C9"/>
    <w:rsid w:val="00983270"/>
    <w:rsid w:val="0098367F"/>
    <w:rsid w:val="009840A5"/>
    <w:rsid w:val="00985253"/>
    <w:rsid w:val="009853B3"/>
    <w:rsid w:val="00985531"/>
    <w:rsid w:val="00986179"/>
    <w:rsid w:val="00990166"/>
    <w:rsid w:val="00990630"/>
    <w:rsid w:val="00991761"/>
    <w:rsid w:val="00991874"/>
    <w:rsid w:val="00992E1E"/>
    <w:rsid w:val="00994DCA"/>
    <w:rsid w:val="009960EC"/>
    <w:rsid w:val="00996A22"/>
    <w:rsid w:val="009970DD"/>
    <w:rsid w:val="0099759C"/>
    <w:rsid w:val="009A0919"/>
    <w:rsid w:val="009A0FBA"/>
    <w:rsid w:val="009A1601"/>
    <w:rsid w:val="009A1D67"/>
    <w:rsid w:val="009A2BE9"/>
    <w:rsid w:val="009A2E9F"/>
    <w:rsid w:val="009A3BB6"/>
    <w:rsid w:val="009A4024"/>
    <w:rsid w:val="009A4555"/>
    <w:rsid w:val="009A458F"/>
    <w:rsid w:val="009A462D"/>
    <w:rsid w:val="009A5CBA"/>
    <w:rsid w:val="009A60A4"/>
    <w:rsid w:val="009B06D8"/>
    <w:rsid w:val="009B1031"/>
    <w:rsid w:val="009B178F"/>
    <w:rsid w:val="009B1A7C"/>
    <w:rsid w:val="009B1F30"/>
    <w:rsid w:val="009B3328"/>
    <w:rsid w:val="009B36D0"/>
    <w:rsid w:val="009B396D"/>
    <w:rsid w:val="009B3AC2"/>
    <w:rsid w:val="009B42C2"/>
    <w:rsid w:val="009B4DF4"/>
    <w:rsid w:val="009B52B4"/>
    <w:rsid w:val="009B564E"/>
    <w:rsid w:val="009B5E42"/>
    <w:rsid w:val="009B5F13"/>
    <w:rsid w:val="009B6DA7"/>
    <w:rsid w:val="009B7070"/>
    <w:rsid w:val="009B7902"/>
    <w:rsid w:val="009B7E87"/>
    <w:rsid w:val="009C0169"/>
    <w:rsid w:val="009C0542"/>
    <w:rsid w:val="009C15A2"/>
    <w:rsid w:val="009C36AC"/>
    <w:rsid w:val="009C3C93"/>
    <w:rsid w:val="009C3D66"/>
    <w:rsid w:val="009C3DA1"/>
    <w:rsid w:val="009C403E"/>
    <w:rsid w:val="009C4FA3"/>
    <w:rsid w:val="009C795A"/>
    <w:rsid w:val="009D01F5"/>
    <w:rsid w:val="009D13F1"/>
    <w:rsid w:val="009D45E1"/>
    <w:rsid w:val="009D4FF0"/>
    <w:rsid w:val="009D5A2C"/>
    <w:rsid w:val="009D5CF5"/>
    <w:rsid w:val="009D703C"/>
    <w:rsid w:val="009D718F"/>
    <w:rsid w:val="009D7A17"/>
    <w:rsid w:val="009E0159"/>
    <w:rsid w:val="009E0463"/>
    <w:rsid w:val="009E068F"/>
    <w:rsid w:val="009E08DC"/>
    <w:rsid w:val="009E14E0"/>
    <w:rsid w:val="009E35DB"/>
    <w:rsid w:val="009E46EC"/>
    <w:rsid w:val="009E47A3"/>
    <w:rsid w:val="009E5A6A"/>
    <w:rsid w:val="009F01C0"/>
    <w:rsid w:val="009F08F3"/>
    <w:rsid w:val="009F344F"/>
    <w:rsid w:val="009F37F0"/>
    <w:rsid w:val="009F3E52"/>
    <w:rsid w:val="009F5286"/>
    <w:rsid w:val="009F56BF"/>
    <w:rsid w:val="009F7754"/>
    <w:rsid w:val="00A000C7"/>
    <w:rsid w:val="00A00FA3"/>
    <w:rsid w:val="00A0158D"/>
    <w:rsid w:val="00A01BE7"/>
    <w:rsid w:val="00A02037"/>
    <w:rsid w:val="00A0267D"/>
    <w:rsid w:val="00A031D8"/>
    <w:rsid w:val="00A034C1"/>
    <w:rsid w:val="00A04553"/>
    <w:rsid w:val="00A048A8"/>
    <w:rsid w:val="00A048B1"/>
    <w:rsid w:val="00A04F49"/>
    <w:rsid w:val="00A0585C"/>
    <w:rsid w:val="00A05A66"/>
    <w:rsid w:val="00A07281"/>
    <w:rsid w:val="00A07821"/>
    <w:rsid w:val="00A07A73"/>
    <w:rsid w:val="00A101D1"/>
    <w:rsid w:val="00A11385"/>
    <w:rsid w:val="00A13E54"/>
    <w:rsid w:val="00A149A2"/>
    <w:rsid w:val="00A157B0"/>
    <w:rsid w:val="00A1794F"/>
    <w:rsid w:val="00A17F63"/>
    <w:rsid w:val="00A2193B"/>
    <w:rsid w:val="00A21C84"/>
    <w:rsid w:val="00A2351A"/>
    <w:rsid w:val="00A24591"/>
    <w:rsid w:val="00A264A9"/>
    <w:rsid w:val="00A265CE"/>
    <w:rsid w:val="00A26DCF"/>
    <w:rsid w:val="00A27785"/>
    <w:rsid w:val="00A30187"/>
    <w:rsid w:val="00A30581"/>
    <w:rsid w:val="00A30E2D"/>
    <w:rsid w:val="00A31E5B"/>
    <w:rsid w:val="00A3416C"/>
    <w:rsid w:val="00A3448A"/>
    <w:rsid w:val="00A36297"/>
    <w:rsid w:val="00A36CC1"/>
    <w:rsid w:val="00A3756D"/>
    <w:rsid w:val="00A4062E"/>
    <w:rsid w:val="00A41DBB"/>
    <w:rsid w:val="00A41E2B"/>
    <w:rsid w:val="00A45B74"/>
    <w:rsid w:val="00A466D5"/>
    <w:rsid w:val="00A51394"/>
    <w:rsid w:val="00A51AC3"/>
    <w:rsid w:val="00A52E1D"/>
    <w:rsid w:val="00A531D5"/>
    <w:rsid w:val="00A5506E"/>
    <w:rsid w:val="00A56322"/>
    <w:rsid w:val="00A56596"/>
    <w:rsid w:val="00A61499"/>
    <w:rsid w:val="00A614F5"/>
    <w:rsid w:val="00A61CCA"/>
    <w:rsid w:val="00A62A77"/>
    <w:rsid w:val="00A62B1E"/>
    <w:rsid w:val="00A63483"/>
    <w:rsid w:val="00A6525C"/>
    <w:rsid w:val="00A657D7"/>
    <w:rsid w:val="00A660AC"/>
    <w:rsid w:val="00A665C3"/>
    <w:rsid w:val="00A67E6C"/>
    <w:rsid w:val="00A71B99"/>
    <w:rsid w:val="00A72302"/>
    <w:rsid w:val="00A739D0"/>
    <w:rsid w:val="00A73FE4"/>
    <w:rsid w:val="00A741D6"/>
    <w:rsid w:val="00A74267"/>
    <w:rsid w:val="00A74F50"/>
    <w:rsid w:val="00A755DD"/>
    <w:rsid w:val="00A761D4"/>
    <w:rsid w:val="00A77EC4"/>
    <w:rsid w:val="00A81AFE"/>
    <w:rsid w:val="00A8393B"/>
    <w:rsid w:val="00A87040"/>
    <w:rsid w:val="00A876D3"/>
    <w:rsid w:val="00A903BD"/>
    <w:rsid w:val="00A90680"/>
    <w:rsid w:val="00A92706"/>
    <w:rsid w:val="00A92879"/>
    <w:rsid w:val="00A92CEA"/>
    <w:rsid w:val="00A9442A"/>
    <w:rsid w:val="00A9459E"/>
    <w:rsid w:val="00A95879"/>
    <w:rsid w:val="00A96749"/>
    <w:rsid w:val="00AA016F"/>
    <w:rsid w:val="00AA1ED6"/>
    <w:rsid w:val="00AA2274"/>
    <w:rsid w:val="00AA2552"/>
    <w:rsid w:val="00AA436A"/>
    <w:rsid w:val="00AA51D6"/>
    <w:rsid w:val="00AA7518"/>
    <w:rsid w:val="00AB0BC8"/>
    <w:rsid w:val="00AB1012"/>
    <w:rsid w:val="00AB11CA"/>
    <w:rsid w:val="00AB14D9"/>
    <w:rsid w:val="00AB16AB"/>
    <w:rsid w:val="00AB3474"/>
    <w:rsid w:val="00AB4AB8"/>
    <w:rsid w:val="00AB60BD"/>
    <w:rsid w:val="00AB655E"/>
    <w:rsid w:val="00AB68AA"/>
    <w:rsid w:val="00AB7605"/>
    <w:rsid w:val="00AB7D97"/>
    <w:rsid w:val="00AC007F"/>
    <w:rsid w:val="00AC1ACA"/>
    <w:rsid w:val="00AC2430"/>
    <w:rsid w:val="00AC2E01"/>
    <w:rsid w:val="00AC2ECD"/>
    <w:rsid w:val="00AC3119"/>
    <w:rsid w:val="00AC3F2A"/>
    <w:rsid w:val="00AC49FB"/>
    <w:rsid w:val="00AC4BA0"/>
    <w:rsid w:val="00AC590B"/>
    <w:rsid w:val="00AC5A10"/>
    <w:rsid w:val="00AC6F09"/>
    <w:rsid w:val="00AC7914"/>
    <w:rsid w:val="00AD0079"/>
    <w:rsid w:val="00AD0140"/>
    <w:rsid w:val="00AD0AA3"/>
    <w:rsid w:val="00AD1E37"/>
    <w:rsid w:val="00AD2150"/>
    <w:rsid w:val="00AD26D4"/>
    <w:rsid w:val="00AD2B1C"/>
    <w:rsid w:val="00AD390E"/>
    <w:rsid w:val="00AD3F94"/>
    <w:rsid w:val="00AD4A5A"/>
    <w:rsid w:val="00AD4F61"/>
    <w:rsid w:val="00AD5AF2"/>
    <w:rsid w:val="00AD79F2"/>
    <w:rsid w:val="00AD7E68"/>
    <w:rsid w:val="00AE111F"/>
    <w:rsid w:val="00AE13D8"/>
    <w:rsid w:val="00AE1BDE"/>
    <w:rsid w:val="00AE27AC"/>
    <w:rsid w:val="00AE2FAE"/>
    <w:rsid w:val="00AE3A49"/>
    <w:rsid w:val="00AE40E0"/>
    <w:rsid w:val="00AE43CD"/>
    <w:rsid w:val="00AE4DBA"/>
    <w:rsid w:val="00AE4F07"/>
    <w:rsid w:val="00AE5000"/>
    <w:rsid w:val="00AF04FD"/>
    <w:rsid w:val="00AF0BED"/>
    <w:rsid w:val="00AF0E62"/>
    <w:rsid w:val="00AF1C5D"/>
    <w:rsid w:val="00AF21F3"/>
    <w:rsid w:val="00AF22AF"/>
    <w:rsid w:val="00AF42D7"/>
    <w:rsid w:val="00AF4311"/>
    <w:rsid w:val="00AF48E4"/>
    <w:rsid w:val="00AF54F1"/>
    <w:rsid w:val="00AF5724"/>
    <w:rsid w:val="00AF7A0E"/>
    <w:rsid w:val="00AF7B8F"/>
    <w:rsid w:val="00B006FE"/>
    <w:rsid w:val="00B007CB"/>
    <w:rsid w:val="00B00A3A"/>
    <w:rsid w:val="00B01C31"/>
    <w:rsid w:val="00B01D17"/>
    <w:rsid w:val="00B02AA9"/>
    <w:rsid w:val="00B02EB3"/>
    <w:rsid w:val="00B02FA3"/>
    <w:rsid w:val="00B03838"/>
    <w:rsid w:val="00B05084"/>
    <w:rsid w:val="00B06A25"/>
    <w:rsid w:val="00B1096C"/>
    <w:rsid w:val="00B11B74"/>
    <w:rsid w:val="00B14143"/>
    <w:rsid w:val="00B141CE"/>
    <w:rsid w:val="00B157F9"/>
    <w:rsid w:val="00B15C5D"/>
    <w:rsid w:val="00B15E1A"/>
    <w:rsid w:val="00B20256"/>
    <w:rsid w:val="00B20D09"/>
    <w:rsid w:val="00B220A9"/>
    <w:rsid w:val="00B22CAB"/>
    <w:rsid w:val="00B233FA"/>
    <w:rsid w:val="00B25B8A"/>
    <w:rsid w:val="00B2763F"/>
    <w:rsid w:val="00B27961"/>
    <w:rsid w:val="00B27A2E"/>
    <w:rsid w:val="00B27AAC"/>
    <w:rsid w:val="00B27D99"/>
    <w:rsid w:val="00B27E7B"/>
    <w:rsid w:val="00B30929"/>
    <w:rsid w:val="00B31A1E"/>
    <w:rsid w:val="00B32623"/>
    <w:rsid w:val="00B32A49"/>
    <w:rsid w:val="00B33972"/>
    <w:rsid w:val="00B33BC0"/>
    <w:rsid w:val="00B35042"/>
    <w:rsid w:val="00B356CF"/>
    <w:rsid w:val="00B372AA"/>
    <w:rsid w:val="00B40445"/>
    <w:rsid w:val="00B405B5"/>
    <w:rsid w:val="00B409E0"/>
    <w:rsid w:val="00B41888"/>
    <w:rsid w:val="00B42B18"/>
    <w:rsid w:val="00B435BE"/>
    <w:rsid w:val="00B44B1A"/>
    <w:rsid w:val="00B45A52"/>
    <w:rsid w:val="00B46175"/>
    <w:rsid w:val="00B471AC"/>
    <w:rsid w:val="00B512D3"/>
    <w:rsid w:val="00B51C6E"/>
    <w:rsid w:val="00B5213B"/>
    <w:rsid w:val="00B52C23"/>
    <w:rsid w:val="00B53E2F"/>
    <w:rsid w:val="00B5453F"/>
    <w:rsid w:val="00B547C5"/>
    <w:rsid w:val="00B548B7"/>
    <w:rsid w:val="00B57A7A"/>
    <w:rsid w:val="00B57F15"/>
    <w:rsid w:val="00B6089F"/>
    <w:rsid w:val="00B625F0"/>
    <w:rsid w:val="00B63B23"/>
    <w:rsid w:val="00B64134"/>
    <w:rsid w:val="00B64619"/>
    <w:rsid w:val="00B64E4D"/>
    <w:rsid w:val="00B65487"/>
    <w:rsid w:val="00B664C7"/>
    <w:rsid w:val="00B67160"/>
    <w:rsid w:val="00B707A7"/>
    <w:rsid w:val="00B70F51"/>
    <w:rsid w:val="00B72AA6"/>
    <w:rsid w:val="00B739F6"/>
    <w:rsid w:val="00B73EFF"/>
    <w:rsid w:val="00B74438"/>
    <w:rsid w:val="00B759AF"/>
    <w:rsid w:val="00B75F60"/>
    <w:rsid w:val="00B769A9"/>
    <w:rsid w:val="00B803F3"/>
    <w:rsid w:val="00B808E7"/>
    <w:rsid w:val="00B817E8"/>
    <w:rsid w:val="00B81A6C"/>
    <w:rsid w:val="00B81E7F"/>
    <w:rsid w:val="00B836A1"/>
    <w:rsid w:val="00B83976"/>
    <w:rsid w:val="00B8411C"/>
    <w:rsid w:val="00B85DE5"/>
    <w:rsid w:val="00B86BE9"/>
    <w:rsid w:val="00B874DE"/>
    <w:rsid w:val="00B90A34"/>
    <w:rsid w:val="00B90F73"/>
    <w:rsid w:val="00B90FF2"/>
    <w:rsid w:val="00B913BB"/>
    <w:rsid w:val="00B92D05"/>
    <w:rsid w:val="00B93B59"/>
    <w:rsid w:val="00B9406A"/>
    <w:rsid w:val="00B94F76"/>
    <w:rsid w:val="00B95FE6"/>
    <w:rsid w:val="00B963C1"/>
    <w:rsid w:val="00B96BF5"/>
    <w:rsid w:val="00BA0968"/>
    <w:rsid w:val="00BA2280"/>
    <w:rsid w:val="00BA296E"/>
    <w:rsid w:val="00BA2A08"/>
    <w:rsid w:val="00BA49DB"/>
    <w:rsid w:val="00BA56D2"/>
    <w:rsid w:val="00BA604C"/>
    <w:rsid w:val="00BA6274"/>
    <w:rsid w:val="00BA76E0"/>
    <w:rsid w:val="00BA77FB"/>
    <w:rsid w:val="00BB08D5"/>
    <w:rsid w:val="00BB0C5C"/>
    <w:rsid w:val="00BB2A25"/>
    <w:rsid w:val="00BB4E7C"/>
    <w:rsid w:val="00BB51E9"/>
    <w:rsid w:val="00BC001D"/>
    <w:rsid w:val="00BC0FDC"/>
    <w:rsid w:val="00BC1701"/>
    <w:rsid w:val="00BC3053"/>
    <w:rsid w:val="00BC30B5"/>
    <w:rsid w:val="00BC4D2E"/>
    <w:rsid w:val="00BC73E1"/>
    <w:rsid w:val="00BD05F3"/>
    <w:rsid w:val="00BD0B07"/>
    <w:rsid w:val="00BD173D"/>
    <w:rsid w:val="00BD1C9A"/>
    <w:rsid w:val="00BD3109"/>
    <w:rsid w:val="00BD448D"/>
    <w:rsid w:val="00BD4603"/>
    <w:rsid w:val="00BD4762"/>
    <w:rsid w:val="00BD48AC"/>
    <w:rsid w:val="00BD4B4C"/>
    <w:rsid w:val="00BD5F1A"/>
    <w:rsid w:val="00BD64CC"/>
    <w:rsid w:val="00BD6766"/>
    <w:rsid w:val="00BD6B72"/>
    <w:rsid w:val="00BD75E9"/>
    <w:rsid w:val="00BE04F6"/>
    <w:rsid w:val="00BE1234"/>
    <w:rsid w:val="00BE144E"/>
    <w:rsid w:val="00BE1494"/>
    <w:rsid w:val="00BE2D4C"/>
    <w:rsid w:val="00BE2FA6"/>
    <w:rsid w:val="00BE333F"/>
    <w:rsid w:val="00BE41B7"/>
    <w:rsid w:val="00BE5609"/>
    <w:rsid w:val="00BE5B26"/>
    <w:rsid w:val="00BE7406"/>
    <w:rsid w:val="00BE7603"/>
    <w:rsid w:val="00BF0F52"/>
    <w:rsid w:val="00BF3279"/>
    <w:rsid w:val="00BF3BAD"/>
    <w:rsid w:val="00BF4CA9"/>
    <w:rsid w:val="00BF5921"/>
    <w:rsid w:val="00BF59AD"/>
    <w:rsid w:val="00BF74C7"/>
    <w:rsid w:val="00BF7558"/>
    <w:rsid w:val="00BF76E5"/>
    <w:rsid w:val="00C00C0C"/>
    <w:rsid w:val="00C00C58"/>
    <w:rsid w:val="00C015F1"/>
    <w:rsid w:val="00C01F33"/>
    <w:rsid w:val="00C02CC6"/>
    <w:rsid w:val="00C02D4E"/>
    <w:rsid w:val="00C03383"/>
    <w:rsid w:val="00C040F7"/>
    <w:rsid w:val="00C044AB"/>
    <w:rsid w:val="00C056AE"/>
    <w:rsid w:val="00C05706"/>
    <w:rsid w:val="00C05F39"/>
    <w:rsid w:val="00C0669A"/>
    <w:rsid w:val="00C07377"/>
    <w:rsid w:val="00C07BA0"/>
    <w:rsid w:val="00C10478"/>
    <w:rsid w:val="00C1166A"/>
    <w:rsid w:val="00C12107"/>
    <w:rsid w:val="00C135C8"/>
    <w:rsid w:val="00C13B51"/>
    <w:rsid w:val="00C143A3"/>
    <w:rsid w:val="00C14B66"/>
    <w:rsid w:val="00C14D4B"/>
    <w:rsid w:val="00C15037"/>
    <w:rsid w:val="00C154BB"/>
    <w:rsid w:val="00C15D69"/>
    <w:rsid w:val="00C20F86"/>
    <w:rsid w:val="00C23865"/>
    <w:rsid w:val="00C254BA"/>
    <w:rsid w:val="00C26302"/>
    <w:rsid w:val="00C268E6"/>
    <w:rsid w:val="00C279B5"/>
    <w:rsid w:val="00C27C45"/>
    <w:rsid w:val="00C30019"/>
    <w:rsid w:val="00C3228F"/>
    <w:rsid w:val="00C32579"/>
    <w:rsid w:val="00C36397"/>
    <w:rsid w:val="00C36861"/>
    <w:rsid w:val="00C3719D"/>
    <w:rsid w:val="00C373A8"/>
    <w:rsid w:val="00C3764C"/>
    <w:rsid w:val="00C37CB2"/>
    <w:rsid w:val="00C4144C"/>
    <w:rsid w:val="00C436FD"/>
    <w:rsid w:val="00C44502"/>
    <w:rsid w:val="00C44843"/>
    <w:rsid w:val="00C46CDE"/>
    <w:rsid w:val="00C47031"/>
    <w:rsid w:val="00C473A5"/>
    <w:rsid w:val="00C47933"/>
    <w:rsid w:val="00C508EF"/>
    <w:rsid w:val="00C5270B"/>
    <w:rsid w:val="00C536C6"/>
    <w:rsid w:val="00C53881"/>
    <w:rsid w:val="00C5397C"/>
    <w:rsid w:val="00C54995"/>
    <w:rsid w:val="00C54D41"/>
    <w:rsid w:val="00C55A91"/>
    <w:rsid w:val="00C57AF6"/>
    <w:rsid w:val="00C60783"/>
    <w:rsid w:val="00C60F16"/>
    <w:rsid w:val="00C625D1"/>
    <w:rsid w:val="00C64672"/>
    <w:rsid w:val="00C70697"/>
    <w:rsid w:val="00C709A1"/>
    <w:rsid w:val="00C713D3"/>
    <w:rsid w:val="00C7184D"/>
    <w:rsid w:val="00C72093"/>
    <w:rsid w:val="00C72C9D"/>
    <w:rsid w:val="00C72EF4"/>
    <w:rsid w:val="00C73D6E"/>
    <w:rsid w:val="00C744FE"/>
    <w:rsid w:val="00C74795"/>
    <w:rsid w:val="00C754A4"/>
    <w:rsid w:val="00C75D2F"/>
    <w:rsid w:val="00C75FE9"/>
    <w:rsid w:val="00C76113"/>
    <w:rsid w:val="00C767BE"/>
    <w:rsid w:val="00C76D65"/>
    <w:rsid w:val="00C76DBA"/>
    <w:rsid w:val="00C76E3C"/>
    <w:rsid w:val="00C7738D"/>
    <w:rsid w:val="00C802B1"/>
    <w:rsid w:val="00C80DAE"/>
    <w:rsid w:val="00C81568"/>
    <w:rsid w:val="00C830B8"/>
    <w:rsid w:val="00C83EBD"/>
    <w:rsid w:val="00C9027A"/>
    <w:rsid w:val="00C9068E"/>
    <w:rsid w:val="00C9080B"/>
    <w:rsid w:val="00C9088F"/>
    <w:rsid w:val="00C91265"/>
    <w:rsid w:val="00C91290"/>
    <w:rsid w:val="00C92D95"/>
    <w:rsid w:val="00C931B4"/>
    <w:rsid w:val="00C93814"/>
    <w:rsid w:val="00C93C4B"/>
    <w:rsid w:val="00C93E00"/>
    <w:rsid w:val="00C942D2"/>
    <w:rsid w:val="00C944AB"/>
    <w:rsid w:val="00C95AB2"/>
    <w:rsid w:val="00C95B40"/>
    <w:rsid w:val="00C95D1B"/>
    <w:rsid w:val="00C97CCB"/>
    <w:rsid w:val="00CA0FDA"/>
    <w:rsid w:val="00CA1387"/>
    <w:rsid w:val="00CA1AF8"/>
    <w:rsid w:val="00CA1ED8"/>
    <w:rsid w:val="00CA2660"/>
    <w:rsid w:val="00CA3DFE"/>
    <w:rsid w:val="00CA3F1B"/>
    <w:rsid w:val="00CA470F"/>
    <w:rsid w:val="00CA6612"/>
    <w:rsid w:val="00CB1986"/>
    <w:rsid w:val="00CB1F63"/>
    <w:rsid w:val="00CB3189"/>
    <w:rsid w:val="00CB674C"/>
    <w:rsid w:val="00CB6E2A"/>
    <w:rsid w:val="00CB7170"/>
    <w:rsid w:val="00CB7FF0"/>
    <w:rsid w:val="00CC040E"/>
    <w:rsid w:val="00CC0F07"/>
    <w:rsid w:val="00CC111F"/>
    <w:rsid w:val="00CC2011"/>
    <w:rsid w:val="00CC306B"/>
    <w:rsid w:val="00CC3EA0"/>
    <w:rsid w:val="00CC4368"/>
    <w:rsid w:val="00CC55CB"/>
    <w:rsid w:val="00CC5C9A"/>
    <w:rsid w:val="00CC6B9F"/>
    <w:rsid w:val="00CC7906"/>
    <w:rsid w:val="00CC7B45"/>
    <w:rsid w:val="00CD1188"/>
    <w:rsid w:val="00CD2D7E"/>
    <w:rsid w:val="00CD2ED1"/>
    <w:rsid w:val="00CD30CB"/>
    <w:rsid w:val="00CD337B"/>
    <w:rsid w:val="00CD3D0E"/>
    <w:rsid w:val="00CD4356"/>
    <w:rsid w:val="00CD6019"/>
    <w:rsid w:val="00CD6E44"/>
    <w:rsid w:val="00CD77F1"/>
    <w:rsid w:val="00CE0424"/>
    <w:rsid w:val="00CE06D8"/>
    <w:rsid w:val="00CE2DB0"/>
    <w:rsid w:val="00CE3063"/>
    <w:rsid w:val="00CE56F4"/>
    <w:rsid w:val="00CE7561"/>
    <w:rsid w:val="00CF03DC"/>
    <w:rsid w:val="00CF1354"/>
    <w:rsid w:val="00CF2AC0"/>
    <w:rsid w:val="00CF3213"/>
    <w:rsid w:val="00CF3546"/>
    <w:rsid w:val="00CF3B1F"/>
    <w:rsid w:val="00CF3BF6"/>
    <w:rsid w:val="00CF49E9"/>
    <w:rsid w:val="00CF4E07"/>
    <w:rsid w:val="00CF5A99"/>
    <w:rsid w:val="00CF625B"/>
    <w:rsid w:val="00CF687E"/>
    <w:rsid w:val="00D001F3"/>
    <w:rsid w:val="00D00716"/>
    <w:rsid w:val="00D01913"/>
    <w:rsid w:val="00D019F6"/>
    <w:rsid w:val="00D01DC5"/>
    <w:rsid w:val="00D01FBD"/>
    <w:rsid w:val="00D02CFD"/>
    <w:rsid w:val="00D03250"/>
    <w:rsid w:val="00D0349B"/>
    <w:rsid w:val="00D0721D"/>
    <w:rsid w:val="00D10249"/>
    <w:rsid w:val="00D115C3"/>
    <w:rsid w:val="00D11897"/>
    <w:rsid w:val="00D11F13"/>
    <w:rsid w:val="00D13135"/>
    <w:rsid w:val="00D13E4E"/>
    <w:rsid w:val="00D145DE"/>
    <w:rsid w:val="00D151DE"/>
    <w:rsid w:val="00D16192"/>
    <w:rsid w:val="00D2223B"/>
    <w:rsid w:val="00D22A2B"/>
    <w:rsid w:val="00D23821"/>
    <w:rsid w:val="00D239A7"/>
    <w:rsid w:val="00D23F47"/>
    <w:rsid w:val="00D2521B"/>
    <w:rsid w:val="00D266DA"/>
    <w:rsid w:val="00D279FE"/>
    <w:rsid w:val="00D27FEB"/>
    <w:rsid w:val="00D30006"/>
    <w:rsid w:val="00D31BC6"/>
    <w:rsid w:val="00D32578"/>
    <w:rsid w:val="00D32FD8"/>
    <w:rsid w:val="00D338AC"/>
    <w:rsid w:val="00D33BE9"/>
    <w:rsid w:val="00D34E19"/>
    <w:rsid w:val="00D35F02"/>
    <w:rsid w:val="00D36E71"/>
    <w:rsid w:val="00D372DC"/>
    <w:rsid w:val="00D37D87"/>
    <w:rsid w:val="00D40104"/>
    <w:rsid w:val="00D40B33"/>
    <w:rsid w:val="00D41359"/>
    <w:rsid w:val="00D4318F"/>
    <w:rsid w:val="00D4350A"/>
    <w:rsid w:val="00D438BF"/>
    <w:rsid w:val="00D440F8"/>
    <w:rsid w:val="00D47245"/>
    <w:rsid w:val="00D50C0F"/>
    <w:rsid w:val="00D53379"/>
    <w:rsid w:val="00D546FF"/>
    <w:rsid w:val="00D55AD5"/>
    <w:rsid w:val="00D55ECD"/>
    <w:rsid w:val="00D56B0B"/>
    <w:rsid w:val="00D5740A"/>
    <w:rsid w:val="00D5758E"/>
    <w:rsid w:val="00D576CA"/>
    <w:rsid w:val="00D6010B"/>
    <w:rsid w:val="00D60646"/>
    <w:rsid w:val="00D619C5"/>
    <w:rsid w:val="00D61AF5"/>
    <w:rsid w:val="00D62710"/>
    <w:rsid w:val="00D62963"/>
    <w:rsid w:val="00D6309A"/>
    <w:rsid w:val="00D640B0"/>
    <w:rsid w:val="00D652B5"/>
    <w:rsid w:val="00D65809"/>
    <w:rsid w:val="00D65B5E"/>
    <w:rsid w:val="00D66155"/>
    <w:rsid w:val="00D66811"/>
    <w:rsid w:val="00D708B0"/>
    <w:rsid w:val="00D72919"/>
    <w:rsid w:val="00D75F74"/>
    <w:rsid w:val="00D774D0"/>
    <w:rsid w:val="00D774D1"/>
    <w:rsid w:val="00D77B1D"/>
    <w:rsid w:val="00D800D3"/>
    <w:rsid w:val="00D8021F"/>
    <w:rsid w:val="00D80383"/>
    <w:rsid w:val="00D80AD1"/>
    <w:rsid w:val="00D823C6"/>
    <w:rsid w:val="00D8327F"/>
    <w:rsid w:val="00D8591F"/>
    <w:rsid w:val="00D86762"/>
    <w:rsid w:val="00D86CA3"/>
    <w:rsid w:val="00D871CE"/>
    <w:rsid w:val="00D8720E"/>
    <w:rsid w:val="00D876AC"/>
    <w:rsid w:val="00D90C61"/>
    <w:rsid w:val="00D9196D"/>
    <w:rsid w:val="00D91D82"/>
    <w:rsid w:val="00D92982"/>
    <w:rsid w:val="00D933D5"/>
    <w:rsid w:val="00D93880"/>
    <w:rsid w:val="00D938CF"/>
    <w:rsid w:val="00D954D2"/>
    <w:rsid w:val="00D95612"/>
    <w:rsid w:val="00D9657A"/>
    <w:rsid w:val="00D97829"/>
    <w:rsid w:val="00D97A71"/>
    <w:rsid w:val="00DA2472"/>
    <w:rsid w:val="00DA282D"/>
    <w:rsid w:val="00DA305E"/>
    <w:rsid w:val="00DA5417"/>
    <w:rsid w:val="00DA56E8"/>
    <w:rsid w:val="00DB05D7"/>
    <w:rsid w:val="00DB0A9F"/>
    <w:rsid w:val="00DB0D85"/>
    <w:rsid w:val="00DB1965"/>
    <w:rsid w:val="00DB1F67"/>
    <w:rsid w:val="00DB377D"/>
    <w:rsid w:val="00DB43B2"/>
    <w:rsid w:val="00DB4F05"/>
    <w:rsid w:val="00DB4F47"/>
    <w:rsid w:val="00DB6C6A"/>
    <w:rsid w:val="00DB70E6"/>
    <w:rsid w:val="00DC00CB"/>
    <w:rsid w:val="00DC2064"/>
    <w:rsid w:val="00DC24B7"/>
    <w:rsid w:val="00DC295B"/>
    <w:rsid w:val="00DC2D36"/>
    <w:rsid w:val="00DC4196"/>
    <w:rsid w:val="00DC495F"/>
    <w:rsid w:val="00DC53EF"/>
    <w:rsid w:val="00DC5FFA"/>
    <w:rsid w:val="00DD0E6D"/>
    <w:rsid w:val="00DD20C0"/>
    <w:rsid w:val="00DD2914"/>
    <w:rsid w:val="00DD2FD4"/>
    <w:rsid w:val="00DD36B1"/>
    <w:rsid w:val="00DD6207"/>
    <w:rsid w:val="00DD7751"/>
    <w:rsid w:val="00DE139F"/>
    <w:rsid w:val="00DE4175"/>
    <w:rsid w:val="00DE46B5"/>
    <w:rsid w:val="00DE5608"/>
    <w:rsid w:val="00DE577A"/>
    <w:rsid w:val="00DE58D0"/>
    <w:rsid w:val="00DE5E05"/>
    <w:rsid w:val="00DE5E1C"/>
    <w:rsid w:val="00DE6106"/>
    <w:rsid w:val="00DE645E"/>
    <w:rsid w:val="00DE654F"/>
    <w:rsid w:val="00DE6A7D"/>
    <w:rsid w:val="00DF06D8"/>
    <w:rsid w:val="00DF0A62"/>
    <w:rsid w:val="00DF0B6E"/>
    <w:rsid w:val="00DF15E0"/>
    <w:rsid w:val="00DF37A0"/>
    <w:rsid w:val="00DF3AFA"/>
    <w:rsid w:val="00DF43C0"/>
    <w:rsid w:val="00DF56EB"/>
    <w:rsid w:val="00DF779E"/>
    <w:rsid w:val="00E01131"/>
    <w:rsid w:val="00E0194B"/>
    <w:rsid w:val="00E01E95"/>
    <w:rsid w:val="00E02076"/>
    <w:rsid w:val="00E03DA3"/>
    <w:rsid w:val="00E070D8"/>
    <w:rsid w:val="00E1070C"/>
    <w:rsid w:val="00E110E7"/>
    <w:rsid w:val="00E11B20"/>
    <w:rsid w:val="00E12310"/>
    <w:rsid w:val="00E12BB7"/>
    <w:rsid w:val="00E12F69"/>
    <w:rsid w:val="00E12F92"/>
    <w:rsid w:val="00E159AA"/>
    <w:rsid w:val="00E177D1"/>
    <w:rsid w:val="00E17FA2"/>
    <w:rsid w:val="00E20710"/>
    <w:rsid w:val="00E217EB"/>
    <w:rsid w:val="00E22268"/>
    <w:rsid w:val="00E22330"/>
    <w:rsid w:val="00E25907"/>
    <w:rsid w:val="00E26A34"/>
    <w:rsid w:val="00E270A9"/>
    <w:rsid w:val="00E27EE2"/>
    <w:rsid w:val="00E30B5A"/>
    <w:rsid w:val="00E3123D"/>
    <w:rsid w:val="00E31461"/>
    <w:rsid w:val="00E31D43"/>
    <w:rsid w:val="00E32608"/>
    <w:rsid w:val="00E340BE"/>
    <w:rsid w:val="00E34188"/>
    <w:rsid w:val="00E34A45"/>
    <w:rsid w:val="00E34B6E"/>
    <w:rsid w:val="00E35559"/>
    <w:rsid w:val="00E36DD6"/>
    <w:rsid w:val="00E3723A"/>
    <w:rsid w:val="00E37629"/>
    <w:rsid w:val="00E37860"/>
    <w:rsid w:val="00E37CF4"/>
    <w:rsid w:val="00E407A5"/>
    <w:rsid w:val="00E421DF"/>
    <w:rsid w:val="00E422A2"/>
    <w:rsid w:val="00E42895"/>
    <w:rsid w:val="00E4378C"/>
    <w:rsid w:val="00E43D52"/>
    <w:rsid w:val="00E446F1"/>
    <w:rsid w:val="00E46886"/>
    <w:rsid w:val="00E47AEF"/>
    <w:rsid w:val="00E51B16"/>
    <w:rsid w:val="00E533C7"/>
    <w:rsid w:val="00E53B75"/>
    <w:rsid w:val="00E54A55"/>
    <w:rsid w:val="00E54E3B"/>
    <w:rsid w:val="00E56A4F"/>
    <w:rsid w:val="00E57565"/>
    <w:rsid w:val="00E60E19"/>
    <w:rsid w:val="00E611E7"/>
    <w:rsid w:val="00E614EF"/>
    <w:rsid w:val="00E6151D"/>
    <w:rsid w:val="00E627FC"/>
    <w:rsid w:val="00E63838"/>
    <w:rsid w:val="00E63C8E"/>
    <w:rsid w:val="00E642A5"/>
    <w:rsid w:val="00E64434"/>
    <w:rsid w:val="00E64A04"/>
    <w:rsid w:val="00E6549F"/>
    <w:rsid w:val="00E65B94"/>
    <w:rsid w:val="00E67C51"/>
    <w:rsid w:val="00E71147"/>
    <w:rsid w:val="00E72EFC"/>
    <w:rsid w:val="00E7318F"/>
    <w:rsid w:val="00E758EC"/>
    <w:rsid w:val="00E77D08"/>
    <w:rsid w:val="00E81940"/>
    <w:rsid w:val="00E8234C"/>
    <w:rsid w:val="00E839A1"/>
    <w:rsid w:val="00E83AA9"/>
    <w:rsid w:val="00E83EAB"/>
    <w:rsid w:val="00E843F1"/>
    <w:rsid w:val="00E85535"/>
    <w:rsid w:val="00E85928"/>
    <w:rsid w:val="00E87103"/>
    <w:rsid w:val="00E87822"/>
    <w:rsid w:val="00E90395"/>
    <w:rsid w:val="00E90E49"/>
    <w:rsid w:val="00E917F9"/>
    <w:rsid w:val="00E92686"/>
    <w:rsid w:val="00E928BC"/>
    <w:rsid w:val="00E9291C"/>
    <w:rsid w:val="00E937DA"/>
    <w:rsid w:val="00E93FFE"/>
    <w:rsid w:val="00E943AF"/>
    <w:rsid w:val="00E9493A"/>
    <w:rsid w:val="00E94D82"/>
    <w:rsid w:val="00E94F8A"/>
    <w:rsid w:val="00E95E41"/>
    <w:rsid w:val="00E97A75"/>
    <w:rsid w:val="00E97E6A"/>
    <w:rsid w:val="00EA2455"/>
    <w:rsid w:val="00EA3AB0"/>
    <w:rsid w:val="00EA6426"/>
    <w:rsid w:val="00EA6E62"/>
    <w:rsid w:val="00EA776B"/>
    <w:rsid w:val="00EA7A41"/>
    <w:rsid w:val="00EB00BD"/>
    <w:rsid w:val="00EB077B"/>
    <w:rsid w:val="00EB4EA2"/>
    <w:rsid w:val="00EB610E"/>
    <w:rsid w:val="00EC24D5"/>
    <w:rsid w:val="00EC26E1"/>
    <w:rsid w:val="00EC27C6"/>
    <w:rsid w:val="00EC4207"/>
    <w:rsid w:val="00EC4755"/>
    <w:rsid w:val="00EC5653"/>
    <w:rsid w:val="00EC6906"/>
    <w:rsid w:val="00EC71CE"/>
    <w:rsid w:val="00ED1006"/>
    <w:rsid w:val="00ED20C1"/>
    <w:rsid w:val="00ED2812"/>
    <w:rsid w:val="00ED2B28"/>
    <w:rsid w:val="00ED3A45"/>
    <w:rsid w:val="00ED5259"/>
    <w:rsid w:val="00ED5B21"/>
    <w:rsid w:val="00ED74C2"/>
    <w:rsid w:val="00ED7884"/>
    <w:rsid w:val="00EE0AF5"/>
    <w:rsid w:val="00EE29BD"/>
    <w:rsid w:val="00EE3662"/>
    <w:rsid w:val="00EE3683"/>
    <w:rsid w:val="00EE3943"/>
    <w:rsid w:val="00EE408B"/>
    <w:rsid w:val="00EE5473"/>
    <w:rsid w:val="00EE5D8E"/>
    <w:rsid w:val="00EE6ABD"/>
    <w:rsid w:val="00EF0B4A"/>
    <w:rsid w:val="00EF12DC"/>
    <w:rsid w:val="00EF18FE"/>
    <w:rsid w:val="00EF21EA"/>
    <w:rsid w:val="00EF2EAB"/>
    <w:rsid w:val="00EF390E"/>
    <w:rsid w:val="00EF3DEA"/>
    <w:rsid w:val="00EF457E"/>
    <w:rsid w:val="00EF4D02"/>
    <w:rsid w:val="00EF564C"/>
    <w:rsid w:val="00EF5787"/>
    <w:rsid w:val="00EF5B38"/>
    <w:rsid w:val="00EF60D0"/>
    <w:rsid w:val="00EF7A15"/>
    <w:rsid w:val="00F0250C"/>
    <w:rsid w:val="00F033B1"/>
    <w:rsid w:val="00F03AF8"/>
    <w:rsid w:val="00F03E45"/>
    <w:rsid w:val="00F03F15"/>
    <w:rsid w:val="00F0528D"/>
    <w:rsid w:val="00F060B8"/>
    <w:rsid w:val="00F06C67"/>
    <w:rsid w:val="00F06DFD"/>
    <w:rsid w:val="00F071D1"/>
    <w:rsid w:val="00F073BA"/>
    <w:rsid w:val="00F07533"/>
    <w:rsid w:val="00F10629"/>
    <w:rsid w:val="00F10997"/>
    <w:rsid w:val="00F10B52"/>
    <w:rsid w:val="00F10D9F"/>
    <w:rsid w:val="00F12566"/>
    <w:rsid w:val="00F135B5"/>
    <w:rsid w:val="00F15FA5"/>
    <w:rsid w:val="00F17264"/>
    <w:rsid w:val="00F209B7"/>
    <w:rsid w:val="00F20C6D"/>
    <w:rsid w:val="00F20F5C"/>
    <w:rsid w:val="00F20FA7"/>
    <w:rsid w:val="00F2165D"/>
    <w:rsid w:val="00F2376F"/>
    <w:rsid w:val="00F243D8"/>
    <w:rsid w:val="00F24BB3"/>
    <w:rsid w:val="00F251A0"/>
    <w:rsid w:val="00F2540B"/>
    <w:rsid w:val="00F2660E"/>
    <w:rsid w:val="00F30828"/>
    <w:rsid w:val="00F30CA4"/>
    <w:rsid w:val="00F310B7"/>
    <w:rsid w:val="00F313D6"/>
    <w:rsid w:val="00F379CE"/>
    <w:rsid w:val="00F401F9"/>
    <w:rsid w:val="00F40F0C"/>
    <w:rsid w:val="00F44689"/>
    <w:rsid w:val="00F4469A"/>
    <w:rsid w:val="00F466A0"/>
    <w:rsid w:val="00F47600"/>
    <w:rsid w:val="00F4766C"/>
    <w:rsid w:val="00F5060E"/>
    <w:rsid w:val="00F507D1"/>
    <w:rsid w:val="00F50CE9"/>
    <w:rsid w:val="00F5114A"/>
    <w:rsid w:val="00F519CE"/>
    <w:rsid w:val="00F51ADA"/>
    <w:rsid w:val="00F5382D"/>
    <w:rsid w:val="00F53A09"/>
    <w:rsid w:val="00F54C93"/>
    <w:rsid w:val="00F55789"/>
    <w:rsid w:val="00F56B9B"/>
    <w:rsid w:val="00F578DD"/>
    <w:rsid w:val="00F57FA4"/>
    <w:rsid w:val="00F60203"/>
    <w:rsid w:val="00F607C5"/>
    <w:rsid w:val="00F60DEA"/>
    <w:rsid w:val="00F610C8"/>
    <w:rsid w:val="00F62582"/>
    <w:rsid w:val="00F62587"/>
    <w:rsid w:val="00F6302A"/>
    <w:rsid w:val="00F63950"/>
    <w:rsid w:val="00F645BA"/>
    <w:rsid w:val="00F64C2B"/>
    <w:rsid w:val="00F651BE"/>
    <w:rsid w:val="00F65A4D"/>
    <w:rsid w:val="00F67F53"/>
    <w:rsid w:val="00F703A4"/>
    <w:rsid w:val="00F703BE"/>
    <w:rsid w:val="00F704BB"/>
    <w:rsid w:val="00F70C84"/>
    <w:rsid w:val="00F7191D"/>
    <w:rsid w:val="00F71F69"/>
    <w:rsid w:val="00F720A0"/>
    <w:rsid w:val="00F72B72"/>
    <w:rsid w:val="00F74BB9"/>
    <w:rsid w:val="00F74BC1"/>
    <w:rsid w:val="00F75582"/>
    <w:rsid w:val="00F75923"/>
    <w:rsid w:val="00F76EFA"/>
    <w:rsid w:val="00F8035C"/>
    <w:rsid w:val="00F804BE"/>
    <w:rsid w:val="00F80A47"/>
    <w:rsid w:val="00F817CE"/>
    <w:rsid w:val="00F81BE6"/>
    <w:rsid w:val="00F826F8"/>
    <w:rsid w:val="00F82AA0"/>
    <w:rsid w:val="00F8313E"/>
    <w:rsid w:val="00F84043"/>
    <w:rsid w:val="00F8456C"/>
    <w:rsid w:val="00F855CE"/>
    <w:rsid w:val="00F856B7"/>
    <w:rsid w:val="00F859D8"/>
    <w:rsid w:val="00F85F3E"/>
    <w:rsid w:val="00F862BC"/>
    <w:rsid w:val="00F868F5"/>
    <w:rsid w:val="00F9056A"/>
    <w:rsid w:val="00F90F8D"/>
    <w:rsid w:val="00F915CB"/>
    <w:rsid w:val="00F92782"/>
    <w:rsid w:val="00F93AA9"/>
    <w:rsid w:val="00F95B5F"/>
    <w:rsid w:val="00F96985"/>
    <w:rsid w:val="00F97121"/>
    <w:rsid w:val="00F97680"/>
    <w:rsid w:val="00F97838"/>
    <w:rsid w:val="00FA039E"/>
    <w:rsid w:val="00FA2929"/>
    <w:rsid w:val="00FA2BB3"/>
    <w:rsid w:val="00FA2D33"/>
    <w:rsid w:val="00FA62C4"/>
    <w:rsid w:val="00FA683A"/>
    <w:rsid w:val="00FA73F0"/>
    <w:rsid w:val="00FB0F28"/>
    <w:rsid w:val="00FB11A5"/>
    <w:rsid w:val="00FB26DD"/>
    <w:rsid w:val="00FB3FAE"/>
    <w:rsid w:val="00FB4C80"/>
    <w:rsid w:val="00FB6A6A"/>
    <w:rsid w:val="00FC0ED0"/>
    <w:rsid w:val="00FC2257"/>
    <w:rsid w:val="00FC405D"/>
    <w:rsid w:val="00FC484F"/>
    <w:rsid w:val="00FC5A58"/>
    <w:rsid w:val="00FC5D99"/>
    <w:rsid w:val="00FC7012"/>
    <w:rsid w:val="00FC7429"/>
    <w:rsid w:val="00FC7B0C"/>
    <w:rsid w:val="00FD07F6"/>
    <w:rsid w:val="00FD1EC8"/>
    <w:rsid w:val="00FD3227"/>
    <w:rsid w:val="00FD47ED"/>
    <w:rsid w:val="00FD54BA"/>
    <w:rsid w:val="00FD5CC3"/>
    <w:rsid w:val="00FD66C3"/>
    <w:rsid w:val="00FD73CA"/>
    <w:rsid w:val="00FD74DB"/>
    <w:rsid w:val="00FD7660"/>
    <w:rsid w:val="00FE0655"/>
    <w:rsid w:val="00FE0FDC"/>
    <w:rsid w:val="00FE1834"/>
    <w:rsid w:val="00FE1E71"/>
    <w:rsid w:val="00FE2365"/>
    <w:rsid w:val="00FE2E29"/>
    <w:rsid w:val="00FE36E3"/>
    <w:rsid w:val="00FE37D7"/>
    <w:rsid w:val="00FE3B46"/>
    <w:rsid w:val="00FE4C7B"/>
    <w:rsid w:val="00FE7336"/>
    <w:rsid w:val="00FE787C"/>
    <w:rsid w:val="00FE7BF6"/>
    <w:rsid w:val="00FF02AE"/>
    <w:rsid w:val="00FF030A"/>
    <w:rsid w:val="00FF298B"/>
    <w:rsid w:val="00FF4284"/>
    <w:rsid w:val="00FF45A5"/>
    <w:rsid w:val="00FF5247"/>
    <w:rsid w:val="00FF5C91"/>
    <w:rsid w:val="00FF78FA"/>
    <w:rsid w:val="00FF791D"/>
    <w:rsid w:val="1AB057E5"/>
    <w:rsid w:val="288E0BC3"/>
    <w:rsid w:val="31710A8E"/>
    <w:rsid w:val="375D354F"/>
    <w:rsid w:val="43D51367"/>
    <w:rsid w:val="5EA07E9D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2EAD4CD"/>
  <w15:docId w15:val="{8CE0CF22-5729-4ADD-98BC-E0DA0FC4A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Pr>
      <w:rFonts w:ascii="Times New Roman" w:hAnsi="Times New Roman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Normal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Pr>
      <w:rFonts w:ascii="Arial" w:hAnsi="Arial"/>
      <w:lang w:eastAsia="zh-CN"/>
    </w:rPr>
  </w:style>
  <w:style w:type="character" w:styleId="UnresolvedMention">
    <w:name w:val="Unresolved Mention"/>
    <w:basedOn w:val="DefaultParagraphFont"/>
    <w:uiPriority w:val="99"/>
    <w:unhideWhenUsed/>
    <w:rsid w:val="0067704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7704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90C096A1-BF72-449D-AF06-14A841AD87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5AA977-E9A0-4349-A3FC-5B78C2BD0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7FDE626-51B8-4D1A-B1EA-4E13027AE6E7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2f282d3b-eb4a-4b09-b61f-b9593442e286"/>
    <ds:schemaRef ds:uri="http://purl.org/dc/elements/1.1/"/>
    <ds:schemaRef ds:uri="http://www.w3.org/XML/1998/namespace"/>
    <ds:schemaRef ds:uri="http://schemas.openxmlformats.org/package/2006/metadata/core-properties"/>
    <ds:schemaRef ds:uri="9b239327-9e80-40e4-b1b7-4394fed77a3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476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Mattias</dc:creator>
  <cp:keywords>3GPP; Ericsson; TDoc</cp:keywords>
  <cp:lastModifiedBy>Ericsson</cp:lastModifiedBy>
  <cp:revision>26</cp:revision>
  <cp:lastPrinted>2008-01-31T16:09:00Z</cp:lastPrinted>
  <dcterms:created xsi:type="dcterms:W3CDTF">2021-02-01T11:33:00Z</dcterms:created>
  <dcterms:modified xsi:type="dcterms:W3CDTF">2021-02-0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NSCPROP_SA">
    <vt:lpwstr>D:\1_3GPP\Meetings\TSGR2_113 Online\MDT\[Post112-e][853][NR R17 SONMDT] R17 Information needed in UE report for CHO cases (Ericsson)\Post112-e853NR R16 SON_MDT R17 Information needed in UE report for CHO cases_V5_Intel.doc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9854148</vt:lpwstr>
  </property>
  <property fmtid="{D5CDD505-2E9C-101B-9397-08002B2CF9AE}" pid="9" name="KSOProductBuildVer">
    <vt:lpwstr>2052-11.8.2.9022</vt:lpwstr>
  </property>
</Properties>
</file>